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620AB" w14:textId="12F4895C" w:rsidR="00D6185C" w:rsidRDefault="00D6185C"/>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6210"/>
        <w:gridCol w:w="2178"/>
      </w:tblGrid>
      <w:tr w:rsidR="00FB7D30" w14:paraId="50212F1C" w14:textId="77777777" w:rsidTr="00FF6F52">
        <w:trPr>
          <w:trHeight w:val="1196"/>
        </w:trPr>
        <w:tc>
          <w:tcPr>
            <w:tcW w:w="1980" w:type="dxa"/>
            <w:vAlign w:val="center"/>
          </w:tcPr>
          <w:p w14:paraId="6E4FFB76" w14:textId="4A464BB7" w:rsidR="00D6185C" w:rsidRDefault="00B65867" w:rsidP="00DE6846">
            <w:pPr>
              <w:rPr>
                <w:rFonts w:ascii="Tw Cen MT Condensed Extra Bold" w:hAnsi="Tw Cen MT Condensed Extra Bold"/>
                <w:color w:val="0000FF" w:themeColor="hyperlink"/>
                <w:sz w:val="16"/>
                <w:szCs w:val="16"/>
                <w:lang w:val="en-US"/>
              </w:rPr>
            </w:pPr>
            <w:r>
              <w:rPr>
                <w:noProof/>
                <w:lang w:val="en-US" w:eastAsia="en-US"/>
              </w:rPr>
              <w:drawing>
                <wp:anchor distT="0" distB="0" distL="114300" distR="114300" simplePos="0" relativeHeight="251681792" behindDoc="1" locked="0" layoutInCell="1" allowOverlap="1" wp14:anchorId="46EC7021" wp14:editId="231F5F24">
                  <wp:simplePos x="0" y="0"/>
                  <wp:positionH relativeFrom="column">
                    <wp:posOffset>-45720</wp:posOffset>
                  </wp:positionH>
                  <wp:positionV relativeFrom="paragraph">
                    <wp:posOffset>-49530</wp:posOffset>
                  </wp:positionV>
                  <wp:extent cx="1198880" cy="527050"/>
                  <wp:effectExtent l="0" t="0" r="127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TEL FINAL LOGOS.jpg"/>
                          <pic:cNvPicPr/>
                        </pic:nvPicPr>
                        <pic:blipFill rotWithShape="1">
                          <a:blip r:embed="rId8" cstate="print">
                            <a:extLst>
                              <a:ext uri="{28A0092B-C50C-407E-A947-70E740481C1C}">
                                <a14:useLocalDpi xmlns:a14="http://schemas.microsoft.com/office/drawing/2010/main" val="0"/>
                              </a:ext>
                            </a:extLst>
                          </a:blip>
                          <a:srcRect l="21464" t="37892" r="40516" b="36727"/>
                          <a:stretch/>
                        </pic:blipFill>
                        <pic:spPr bwMode="auto">
                          <a:xfrm>
                            <a:off x="0" y="0"/>
                            <a:ext cx="1198880" cy="527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6ED8AE" w14:textId="77777777" w:rsidR="00D6185C" w:rsidRDefault="00D6185C" w:rsidP="00DE6846">
            <w:pPr>
              <w:rPr>
                <w:rFonts w:ascii="Tw Cen MT Condensed Extra Bold" w:hAnsi="Tw Cen MT Condensed Extra Bold"/>
                <w:color w:val="0000FF" w:themeColor="hyperlink"/>
                <w:sz w:val="16"/>
                <w:szCs w:val="16"/>
                <w:lang w:val="en-US"/>
              </w:rPr>
            </w:pPr>
          </w:p>
          <w:p w14:paraId="707B3398" w14:textId="77777777" w:rsidR="00D6185C" w:rsidRDefault="00D6185C" w:rsidP="00DE6846">
            <w:pPr>
              <w:rPr>
                <w:rFonts w:ascii="Tw Cen MT Condensed Extra Bold" w:hAnsi="Tw Cen MT Condensed Extra Bold"/>
                <w:color w:val="0000FF" w:themeColor="hyperlink"/>
                <w:sz w:val="16"/>
                <w:szCs w:val="16"/>
                <w:lang w:val="en-US"/>
              </w:rPr>
            </w:pPr>
          </w:p>
          <w:p w14:paraId="41774AC0" w14:textId="77777777" w:rsidR="00D6185C" w:rsidRPr="00D6185C" w:rsidRDefault="00D6185C" w:rsidP="00DE6846">
            <w:pPr>
              <w:rPr>
                <w:rFonts w:ascii="Tw Cen MT Condensed Extra Bold" w:hAnsi="Tw Cen MT Condensed Extra Bold"/>
                <w:color w:val="0000FF" w:themeColor="hyperlink"/>
                <w:sz w:val="16"/>
                <w:szCs w:val="16"/>
                <w:lang w:val="en-US"/>
              </w:rPr>
            </w:pPr>
          </w:p>
        </w:tc>
        <w:tc>
          <w:tcPr>
            <w:tcW w:w="6210" w:type="dxa"/>
            <w:shd w:val="clear" w:color="auto" w:fill="F5F5F5"/>
            <w:vAlign w:val="center"/>
          </w:tcPr>
          <w:p w14:paraId="187B7D65" w14:textId="4C5C3697" w:rsidR="00D6185C" w:rsidRDefault="008775DE" w:rsidP="00B65D41">
            <w:pPr>
              <w:pStyle w:val="icsmtitle"/>
              <w:spacing w:before="0"/>
              <w:rPr>
                <w:rFonts w:asciiTheme="majorBidi" w:hAnsiTheme="majorBidi" w:cstheme="majorBidi"/>
                <w:sz w:val="32"/>
                <w:szCs w:val="32"/>
              </w:rPr>
            </w:pPr>
            <w:r w:rsidRPr="008775DE">
              <w:rPr>
                <w:rFonts w:asciiTheme="majorBidi" w:hAnsiTheme="majorBidi" w:cstheme="majorBidi"/>
                <w:sz w:val="32"/>
                <w:szCs w:val="32"/>
              </w:rPr>
              <w:t>The 2</w:t>
            </w:r>
            <w:r w:rsidRPr="00CA3784">
              <w:rPr>
                <w:rFonts w:asciiTheme="majorBidi" w:hAnsiTheme="majorBidi" w:cstheme="majorBidi"/>
                <w:sz w:val="32"/>
                <w:szCs w:val="32"/>
                <w:vertAlign w:val="superscript"/>
              </w:rPr>
              <w:t>nd</w:t>
            </w:r>
            <w:r w:rsidRPr="008775DE">
              <w:rPr>
                <w:rFonts w:asciiTheme="majorBidi" w:hAnsiTheme="majorBidi" w:cstheme="majorBidi"/>
                <w:sz w:val="32"/>
                <w:szCs w:val="32"/>
              </w:rPr>
              <w:t xml:space="preserve"> Global Trends in E-learning </w:t>
            </w:r>
            <w:r w:rsidR="00B65D41">
              <w:rPr>
                <w:rFonts w:asciiTheme="majorBidi" w:hAnsiTheme="majorBidi" w:cstheme="majorBidi"/>
                <w:sz w:val="32"/>
                <w:szCs w:val="32"/>
              </w:rPr>
              <w:t>F</w:t>
            </w:r>
            <w:r w:rsidRPr="008775DE">
              <w:rPr>
                <w:rFonts w:asciiTheme="majorBidi" w:hAnsiTheme="majorBidi" w:cstheme="majorBidi"/>
                <w:sz w:val="32"/>
                <w:szCs w:val="32"/>
              </w:rPr>
              <w:t>orum</w:t>
            </w:r>
          </w:p>
          <w:p w14:paraId="3CB280AA" w14:textId="2F6539CB" w:rsidR="00A7299E" w:rsidRPr="00FB0DC8" w:rsidRDefault="00A7299E" w:rsidP="00FB0DC8">
            <w:pPr>
              <w:pStyle w:val="icsmtitle"/>
              <w:spacing w:before="0" w:after="0"/>
              <w:rPr>
                <w:rFonts w:asciiTheme="majorBidi" w:hAnsiTheme="majorBidi" w:cstheme="majorBidi"/>
                <w:sz w:val="32"/>
                <w:szCs w:val="32"/>
              </w:rPr>
            </w:pPr>
            <w:r>
              <w:rPr>
                <w:rFonts w:asciiTheme="majorBidi" w:hAnsiTheme="majorBidi" w:cstheme="majorBidi"/>
                <w:sz w:val="16"/>
                <w:szCs w:val="16"/>
              </w:rPr>
              <w:t>Forum</w:t>
            </w:r>
            <w:r w:rsidRPr="00A7299E">
              <w:rPr>
                <w:rFonts w:asciiTheme="majorBidi" w:hAnsiTheme="majorBidi" w:cstheme="majorBidi"/>
                <w:sz w:val="16"/>
                <w:szCs w:val="16"/>
              </w:rPr>
              <w:t xml:space="preserve"> homepage: https://gtel.sa/</w:t>
            </w:r>
          </w:p>
        </w:tc>
        <w:tc>
          <w:tcPr>
            <w:tcW w:w="2178" w:type="dxa"/>
            <w:vAlign w:val="center"/>
          </w:tcPr>
          <w:p w14:paraId="40BB9D8E" w14:textId="77777777" w:rsidR="00840336" w:rsidRDefault="006E7331" w:rsidP="001E32F2">
            <w:pPr>
              <w:pStyle w:val="icsmtitle"/>
              <w:spacing w:before="400"/>
            </w:pPr>
            <w:r>
              <w:rPr>
                <w:noProof/>
                <w:lang w:val="en-US" w:eastAsia="en-US"/>
              </w:rPr>
              <w:drawing>
                <wp:anchor distT="0" distB="0" distL="114300" distR="114300" simplePos="0" relativeHeight="251685888" behindDoc="1" locked="0" layoutInCell="1" allowOverlap="1" wp14:anchorId="613EFB06" wp14:editId="6B67AC91">
                  <wp:simplePos x="0" y="0"/>
                  <wp:positionH relativeFrom="column">
                    <wp:posOffset>116840</wp:posOffset>
                  </wp:positionH>
                  <wp:positionV relativeFrom="paragraph">
                    <wp:posOffset>121285</wp:posOffset>
                  </wp:positionV>
                  <wp:extent cx="1169035" cy="65405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9035" cy="654050"/>
                          </a:xfrm>
                          <a:prstGeom prst="rect">
                            <a:avLst/>
                          </a:prstGeom>
                          <a:noFill/>
                        </pic:spPr>
                      </pic:pic>
                    </a:graphicData>
                  </a:graphic>
                  <wp14:sizeRelH relativeFrom="page">
                    <wp14:pctWidth>0</wp14:pctWidth>
                  </wp14:sizeRelH>
                  <wp14:sizeRelV relativeFrom="page">
                    <wp14:pctHeight>0</wp14:pctHeight>
                  </wp14:sizeRelV>
                </wp:anchor>
              </w:drawing>
            </w:r>
          </w:p>
          <w:p w14:paraId="78983031" w14:textId="77777777" w:rsidR="00840336" w:rsidRDefault="00840336" w:rsidP="008775DE">
            <w:pPr>
              <w:ind w:left="-108"/>
              <w:jc w:val="center"/>
            </w:pPr>
          </w:p>
          <w:p w14:paraId="017DBF51" w14:textId="77777777" w:rsidR="00840336" w:rsidRPr="00840336" w:rsidRDefault="00840336" w:rsidP="001E32F2">
            <w:pPr>
              <w:jc w:val="center"/>
            </w:pPr>
          </w:p>
        </w:tc>
      </w:tr>
    </w:tbl>
    <w:p w14:paraId="24193737" w14:textId="77777777" w:rsidR="00293688" w:rsidRPr="0053437D" w:rsidRDefault="00DC0A44" w:rsidP="001A010C">
      <w:pPr>
        <w:pStyle w:val="icsmtitle"/>
        <w:spacing w:before="400"/>
        <w:rPr>
          <w:b/>
          <w:bCs/>
          <w:sz w:val="32"/>
          <w:szCs w:val="18"/>
        </w:rPr>
      </w:pPr>
      <w:r>
        <w:rPr>
          <w:b/>
          <w:bCs/>
          <w:sz w:val="32"/>
          <w:szCs w:val="18"/>
        </w:rPr>
        <w:t>GTEL</w:t>
      </w:r>
      <w:r w:rsidR="00CD2915" w:rsidRPr="0053437D">
        <w:rPr>
          <w:b/>
          <w:bCs/>
          <w:sz w:val="32"/>
          <w:szCs w:val="18"/>
        </w:rPr>
        <w:t xml:space="preserve"> </w:t>
      </w:r>
      <w:r w:rsidR="001A010C" w:rsidRPr="0053437D">
        <w:rPr>
          <w:b/>
          <w:bCs/>
          <w:sz w:val="32"/>
          <w:szCs w:val="18"/>
        </w:rPr>
        <w:t xml:space="preserve">Formatting Guidelines </w:t>
      </w:r>
      <w:r w:rsidR="001A010C">
        <w:rPr>
          <w:b/>
          <w:bCs/>
          <w:sz w:val="32"/>
          <w:szCs w:val="18"/>
        </w:rPr>
        <w:t>f</w:t>
      </w:r>
      <w:r w:rsidR="001A010C" w:rsidRPr="0053437D">
        <w:rPr>
          <w:b/>
          <w:bCs/>
          <w:sz w:val="32"/>
          <w:szCs w:val="18"/>
        </w:rPr>
        <w:t xml:space="preserve">or Authors Using </w:t>
      </w:r>
      <w:r w:rsidR="001A010C">
        <w:rPr>
          <w:b/>
          <w:bCs/>
          <w:sz w:val="32"/>
          <w:szCs w:val="18"/>
        </w:rPr>
        <w:t>t</w:t>
      </w:r>
      <w:r w:rsidR="001A010C" w:rsidRPr="0053437D">
        <w:rPr>
          <w:b/>
          <w:bCs/>
          <w:sz w:val="32"/>
          <w:szCs w:val="18"/>
        </w:rPr>
        <w:t>he Word Template</w:t>
      </w:r>
    </w:p>
    <w:p w14:paraId="76680973" w14:textId="77777777" w:rsidR="008B4303" w:rsidRDefault="00200A88" w:rsidP="00B63522">
      <w:pPr>
        <w:jc w:val="center"/>
        <w:rPr>
          <w:vertAlign w:val="superscript"/>
        </w:rPr>
      </w:pPr>
      <w:r w:rsidRPr="00200A88">
        <w:t xml:space="preserve">First Author Name </w:t>
      </w:r>
      <w:r w:rsidRPr="00200A88">
        <w:rPr>
          <w:vertAlign w:val="superscript"/>
        </w:rPr>
        <w:t>a,</w:t>
      </w:r>
      <w:r w:rsidR="00B63522">
        <w:t xml:space="preserve"> *</w:t>
      </w:r>
      <w:r>
        <w:t xml:space="preserve">, </w:t>
      </w:r>
      <w:r w:rsidR="008B4303">
        <w:t xml:space="preserve">Second Author </w:t>
      </w:r>
      <w:r w:rsidR="008B4303" w:rsidRPr="008526C4">
        <w:t xml:space="preserve">Name </w:t>
      </w:r>
      <w:r w:rsidR="008B4303" w:rsidRPr="008526C4">
        <w:rPr>
          <w:vertAlign w:val="superscript"/>
        </w:rPr>
        <w:t>a</w:t>
      </w:r>
      <w:r w:rsidR="008B4303" w:rsidRPr="008526C4">
        <w:t>, Third</w:t>
      </w:r>
      <w:r w:rsidR="008B4303">
        <w:t xml:space="preserve"> Author Name </w:t>
      </w:r>
      <w:proofErr w:type="spellStart"/>
      <w:proofErr w:type="gramStart"/>
      <w:r w:rsidR="008B4303" w:rsidRPr="00AC1F1D">
        <w:rPr>
          <w:vertAlign w:val="superscript"/>
        </w:rPr>
        <w:t>a,</w:t>
      </w:r>
      <w:r w:rsidR="008B4303">
        <w:rPr>
          <w:vertAlign w:val="superscript"/>
        </w:rPr>
        <w:t>b</w:t>
      </w:r>
      <w:proofErr w:type="spellEnd"/>
      <w:proofErr w:type="gramEnd"/>
      <w:r w:rsidR="008B4303">
        <w:t xml:space="preserve">, Fourth Author Name </w:t>
      </w:r>
      <w:r w:rsidR="008B4303">
        <w:rPr>
          <w:vertAlign w:val="superscript"/>
        </w:rPr>
        <w:t>b</w:t>
      </w:r>
      <w:r w:rsidR="008B4303">
        <w:t xml:space="preserve">, </w:t>
      </w:r>
      <w:r w:rsidR="00CA39E5">
        <w:t>Fifth</w:t>
      </w:r>
      <w:r w:rsidR="008B4303">
        <w:t xml:space="preserve"> Author Name </w:t>
      </w:r>
      <w:r w:rsidR="008B4303">
        <w:rPr>
          <w:vertAlign w:val="superscript"/>
        </w:rPr>
        <w:t>b</w:t>
      </w:r>
    </w:p>
    <w:p w14:paraId="103F8421" w14:textId="77777777" w:rsidR="008B4303" w:rsidRPr="008526C4" w:rsidRDefault="008B4303" w:rsidP="008526C4">
      <w:pPr>
        <w:jc w:val="center"/>
      </w:pPr>
      <w:r w:rsidRPr="008526C4">
        <w:rPr>
          <w:vertAlign w:val="superscript"/>
        </w:rPr>
        <w:t>a</w:t>
      </w:r>
      <w:r w:rsidR="00EA50AF" w:rsidRPr="008526C4">
        <w:rPr>
          <w:vertAlign w:val="superscript"/>
        </w:rPr>
        <w:t xml:space="preserve"> </w:t>
      </w:r>
      <w:r w:rsidRPr="008526C4">
        <w:t>University Name, Faculty Group, Department, Street Address, City, Country, Postal Code</w:t>
      </w:r>
    </w:p>
    <w:p w14:paraId="6FBCA97F" w14:textId="77777777" w:rsidR="008B4303" w:rsidRDefault="008B4303" w:rsidP="008526C4">
      <w:pPr>
        <w:jc w:val="center"/>
      </w:pPr>
      <w:r w:rsidRPr="008526C4">
        <w:rPr>
          <w:vertAlign w:val="superscript"/>
        </w:rPr>
        <w:t xml:space="preserve">b </w:t>
      </w:r>
      <w:r w:rsidRPr="008526C4">
        <w:t>Company Name, Street Address, City, Country, Postal Code</w:t>
      </w:r>
    </w:p>
    <w:p w14:paraId="33BF603A" w14:textId="77777777" w:rsidR="00521F75" w:rsidRPr="008526C4" w:rsidRDefault="00521F75" w:rsidP="000B7777">
      <w:pPr>
        <w:pBdr>
          <w:bottom w:val="single" w:sz="4" w:space="1" w:color="auto"/>
        </w:pBdr>
        <w:shd w:val="clear" w:color="auto" w:fill="FFFFFF" w:themeFill="background1"/>
        <w:jc w:val="center"/>
      </w:pPr>
    </w:p>
    <w:p w14:paraId="4FDB6AE9" w14:textId="77777777" w:rsidR="00293688" w:rsidRDefault="00293688" w:rsidP="003F0B6A">
      <w:pPr>
        <w:rPr>
          <w:b/>
        </w:rPr>
      </w:pPr>
    </w:p>
    <w:p w14:paraId="2FA13E51" w14:textId="77777777" w:rsidR="00293688" w:rsidRDefault="00293688" w:rsidP="003F0B6A">
      <w:pPr>
        <w:pStyle w:val="icsmabstracttitle"/>
        <w:pBdr>
          <w:top w:val="none" w:sz="0" w:space="0" w:color="auto"/>
        </w:pBdr>
        <w:outlineLvl w:val="0"/>
      </w:pPr>
      <w:r>
        <w:t>Abstract</w:t>
      </w:r>
    </w:p>
    <w:p w14:paraId="57E082D0" w14:textId="77777777" w:rsidR="00CD2915" w:rsidRDefault="00CD2915" w:rsidP="00D6430D">
      <w:pPr>
        <w:pStyle w:val="icsmkeywords"/>
        <w:rPr>
          <w:sz w:val="18"/>
        </w:rPr>
      </w:pPr>
      <w:r w:rsidRPr="00CD2915">
        <w:rPr>
          <w:sz w:val="18"/>
        </w:rPr>
        <w:t xml:space="preserve">The abstract should contain between </w:t>
      </w:r>
      <w:r w:rsidR="00C87BF8">
        <w:rPr>
          <w:sz w:val="18"/>
        </w:rPr>
        <w:t>1</w:t>
      </w:r>
      <w:r w:rsidRPr="00CD2915">
        <w:rPr>
          <w:sz w:val="18"/>
        </w:rPr>
        <w:t xml:space="preserve">00 and </w:t>
      </w:r>
      <w:r w:rsidR="00D6430D">
        <w:rPr>
          <w:sz w:val="18"/>
        </w:rPr>
        <w:t>200</w:t>
      </w:r>
      <w:r w:rsidRPr="00CD2915">
        <w:rPr>
          <w:sz w:val="18"/>
        </w:rPr>
        <w:t xml:space="preserve"> words. 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p w14:paraId="5B075A26" w14:textId="77777777" w:rsidR="00CD2915" w:rsidRDefault="00CD2915">
      <w:pPr>
        <w:pStyle w:val="icsmkeywords"/>
        <w:rPr>
          <w:sz w:val="18"/>
        </w:rPr>
      </w:pPr>
    </w:p>
    <w:p w14:paraId="441A55EC" w14:textId="77777777" w:rsidR="00293688" w:rsidRDefault="00293688" w:rsidP="0056101C">
      <w:pPr>
        <w:pStyle w:val="icsmkeywords"/>
      </w:pPr>
      <w:r w:rsidRPr="004836EA">
        <w:rPr>
          <w:iCs/>
        </w:rPr>
        <w:t>Keywords:</w:t>
      </w:r>
      <w:r w:rsidR="00787D43">
        <w:rPr>
          <w:iCs/>
        </w:rPr>
        <w:t xml:space="preserve"> Keyword1, Keyword</w:t>
      </w:r>
      <w:r w:rsidR="0056101C">
        <w:rPr>
          <w:iCs/>
        </w:rPr>
        <w:t>2</w:t>
      </w:r>
      <w:r w:rsidR="00787D43">
        <w:rPr>
          <w:iCs/>
        </w:rPr>
        <w:t>,</w:t>
      </w:r>
      <w:r w:rsidR="00510AF4">
        <w:rPr>
          <w:iCs/>
        </w:rPr>
        <w:t xml:space="preserve"> Keyword3</w:t>
      </w:r>
      <w:r>
        <w:rPr>
          <w:i/>
        </w:rPr>
        <w:t xml:space="preserve"> </w:t>
      </w:r>
      <w:r>
        <w:t>(Please select a maximum of 6 keywords from the keyword list)</w:t>
      </w:r>
    </w:p>
    <w:p w14:paraId="415F0AB6" w14:textId="77777777" w:rsidR="00293688" w:rsidRDefault="00293688" w:rsidP="004836EA">
      <w:pPr>
        <w:pBdr>
          <w:bottom w:val="single" w:sz="4" w:space="0" w:color="auto"/>
        </w:pBdr>
        <w:spacing w:after="200"/>
        <w:jc w:val="both"/>
      </w:pPr>
    </w:p>
    <w:p w14:paraId="762AC8FF" w14:textId="77777777" w:rsidR="00293688" w:rsidRDefault="00293688">
      <w:pPr>
        <w:pBdr>
          <w:bottom w:val="single" w:sz="4" w:space="1" w:color="auto"/>
        </w:pBdr>
        <w:spacing w:after="200"/>
        <w:jc w:val="both"/>
        <w:sectPr w:rsidR="00293688" w:rsidSect="00F0306F">
          <w:headerReference w:type="default" r:id="rId10"/>
          <w:footerReference w:type="default" r:id="rId11"/>
          <w:footnotePr>
            <w:numFmt w:val="chicago"/>
            <w:numRestart w:val="eachPage"/>
          </w:footnotePr>
          <w:type w:val="continuous"/>
          <w:pgSz w:w="11906" w:h="16838" w:code="9"/>
          <w:pgMar w:top="720" w:right="720" w:bottom="720" w:left="720" w:header="864" w:footer="0" w:gutter="0"/>
          <w:cols w:space="480"/>
          <w:titlePg/>
          <w:docGrid w:linePitch="272"/>
          <w15:footnoteColumns w:val="1"/>
        </w:sectPr>
      </w:pPr>
    </w:p>
    <w:p w14:paraId="626DD984" w14:textId="77777777" w:rsidR="00293688" w:rsidRDefault="00293688">
      <w:pPr>
        <w:pStyle w:val="icsmheading1"/>
        <w:numPr>
          <w:ilvl w:val="0"/>
          <w:numId w:val="6"/>
        </w:numPr>
        <w:spacing w:before="0"/>
        <w:outlineLvl w:val="0"/>
      </w:pPr>
      <w:r>
        <w:lastRenderedPageBreak/>
        <w:t>How to use the template</w:t>
      </w:r>
    </w:p>
    <w:p w14:paraId="2B3E98F6" w14:textId="77777777" w:rsidR="00293688" w:rsidRDefault="00293688" w:rsidP="00391F4B">
      <w:pPr>
        <w:pStyle w:val="icsmbodytext"/>
      </w:pPr>
      <w:r>
        <w:t xml:space="preserve">Using this template will enable you to prepare your paper in accordance with the instructions for authors for </w:t>
      </w:r>
      <w:r w:rsidR="00391F4B">
        <w:t>GTEL</w:t>
      </w:r>
      <w:r w:rsidR="00CD2915" w:rsidRPr="00CD2915">
        <w:t xml:space="preserve"> </w:t>
      </w:r>
      <w:r>
        <w:t xml:space="preserve">papers with a minimal amount of manual styling and formatting. </w:t>
      </w:r>
    </w:p>
    <w:p w14:paraId="1B7EE073" w14:textId="77777777" w:rsidR="00A42864" w:rsidRPr="00A42864" w:rsidRDefault="00A42864" w:rsidP="00DA120A">
      <w:pPr>
        <w:pStyle w:val="icsmheading1"/>
        <w:numPr>
          <w:ilvl w:val="1"/>
          <w:numId w:val="6"/>
        </w:numPr>
        <w:spacing w:before="100" w:beforeAutospacing="1"/>
        <w:ind w:left="426" w:hanging="426"/>
        <w:outlineLvl w:val="0"/>
        <w:rPr>
          <w:b w:val="0"/>
          <w:bCs/>
          <w:i/>
          <w:iCs/>
        </w:rPr>
      </w:pPr>
      <w:r w:rsidRPr="00A42864">
        <w:rPr>
          <w:b w:val="0"/>
          <w:bCs/>
          <w:i/>
          <w:iCs/>
        </w:rPr>
        <w:t>Subsection</w:t>
      </w:r>
      <w:r w:rsidR="00DA120A">
        <w:rPr>
          <w:b w:val="0"/>
          <w:bCs/>
          <w:i/>
          <w:iCs/>
        </w:rPr>
        <w:t>s</w:t>
      </w:r>
    </w:p>
    <w:p w14:paraId="6D754F67" w14:textId="77777777" w:rsidR="00CD2915" w:rsidRDefault="00CD2915" w:rsidP="00285E4E">
      <w:pPr>
        <w:pStyle w:val="icsmbodytext"/>
        <w:spacing w:after="240"/>
        <w:ind w:firstLine="238"/>
      </w:pPr>
      <w:r>
        <w:t xml:space="preserve">Divide your article into clearly defined and numbered sections. Subsections should be numbered 1.1 (then 1.1.1, 1.1.2, ...), 1.2, etc. (the abstract, Acknowledgements, and References are not included in section numbering).  </w:t>
      </w:r>
    </w:p>
    <w:p w14:paraId="48740207" w14:textId="77777777" w:rsidR="00293688" w:rsidRDefault="00293688" w:rsidP="00A42864">
      <w:pPr>
        <w:pStyle w:val="icsmheading1"/>
        <w:numPr>
          <w:ilvl w:val="0"/>
          <w:numId w:val="9"/>
        </w:numPr>
        <w:spacing w:before="0"/>
        <w:outlineLvl w:val="0"/>
      </w:pPr>
      <w:r>
        <w:t>Format</w:t>
      </w:r>
    </w:p>
    <w:p w14:paraId="257E97B1" w14:textId="77777777" w:rsidR="00293688" w:rsidRDefault="00293688" w:rsidP="003F6E00">
      <w:pPr>
        <w:pStyle w:val="icsmbodytext"/>
      </w:pPr>
      <w:r>
        <w:t>Text should be produced within the dimensions shown on these pages; Make use of the maximum stipulated length apart from the following two exceptions: (</w:t>
      </w:r>
      <w:proofErr w:type="spellStart"/>
      <w:r>
        <w:t>i</w:t>
      </w:r>
      <w:proofErr w:type="spellEnd"/>
      <w:r>
        <w:t xml:space="preserve">) do not begin a new section directly at the bottom of a page, but transfer the heading to the top of the next column; (ii) you may exceed the length of the text area by </w:t>
      </w:r>
      <w:r>
        <w:rPr>
          <w:i/>
        </w:rPr>
        <w:t>one line only</w:t>
      </w:r>
      <w:r>
        <w:t xml:space="preserve"> in order to complete a section of text or a paragraph.</w:t>
      </w:r>
    </w:p>
    <w:p w14:paraId="048E3047" w14:textId="1AB0C26E" w:rsidR="00200A88" w:rsidRDefault="00293688" w:rsidP="00200A88">
      <w:pPr>
        <w:pStyle w:val="icsmbodytext"/>
      </w:pPr>
      <w:r>
        <w:t xml:space="preserve">You must use 1.0 (single) line spacing. However, when typing complicated mathematical text it is important to increase the space between the text lines in order to prevent sub- and superscript fonts overlapping one another and making your printed matter illegible. </w:t>
      </w:r>
    </w:p>
    <w:p w14:paraId="5DDED880" w14:textId="0A1FC0AB" w:rsidR="00293688" w:rsidRDefault="00B65D41" w:rsidP="00AC6BE1">
      <w:pPr>
        <w:pStyle w:val="icsmbodytext"/>
      </w:pPr>
      <w:r>
        <w:rPr>
          <w:noProof/>
          <w:lang w:val="en-US" w:eastAsia="en-US"/>
        </w:rPr>
        <mc:AlternateContent>
          <mc:Choice Requires="wps">
            <w:drawing>
              <wp:anchor distT="45720" distB="45720" distL="114300" distR="114300" simplePos="0" relativeHeight="251687936" behindDoc="0" locked="0" layoutInCell="1" allowOverlap="1" wp14:anchorId="1C6A7528" wp14:editId="09EF980A">
                <wp:simplePos x="0" y="0"/>
                <wp:positionH relativeFrom="column">
                  <wp:posOffset>-83820</wp:posOffset>
                </wp:positionH>
                <wp:positionV relativeFrom="paragraph">
                  <wp:posOffset>728345</wp:posOffset>
                </wp:positionV>
                <wp:extent cx="3425190" cy="12268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5190" cy="1226820"/>
                        </a:xfrm>
                        <a:prstGeom prst="rect">
                          <a:avLst/>
                        </a:prstGeom>
                        <a:noFill/>
                        <a:ln w="9525">
                          <a:noFill/>
                          <a:miter lim="800000"/>
                          <a:headEnd/>
                          <a:tailEnd/>
                        </a:ln>
                      </wps:spPr>
                      <wps:txbx>
                        <w:txbxContent>
                          <w:p w14:paraId="7305897E" w14:textId="77777777" w:rsidR="001140F0" w:rsidRPr="00B67854" w:rsidRDefault="001140F0" w:rsidP="001140F0">
                            <w:pPr>
                              <w:pBdr>
                                <w:top w:val="single" w:sz="4" w:space="1" w:color="auto"/>
                              </w:pBdr>
                              <w:rPr>
                                <w:sz w:val="18"/>
                                <w:szCs w:val="18"/>
                              </w:rPr>
                            </w:pPr>
                            <w:r w:rsidRPr="00B67854">
                              <w:rPr>
                                <w:sz w:val="18"/>
                                <w:szCs w:val="18"/>
                              </w:rPr>
                              <w:t xml:space="preserve">* Corresponding author email address: </w:t>
                            </w:r>
                            <w:hyperlink r:id="rId12" w:history="1">
                              <w:r w:rsidRPr="00B67854">
                                <w:rPr>
                                  <w:rStyle w:val="Hyperlink"/>
                                  <w:sz w:val="18"/>
                                  <w:szCs w:val="18"/>
                                </w:rPr>
                                <w:t>author@GTEL.com</w:t>
                              </w:r>
                            </w:hyperlink>
                          </w:p>
                          <w:p w14:paraId="3678ABD9" w14:textId="07140DD3" w:rsidR="001140F0" w:rsidRPr="00B67854" w:rsidRDefault="001140F0" w:rsidP="001140F0">
                            <w:pPr>
                              <w:rPr>
                                <w:sz w:val="18"/>
                                <w:szCs w:val="18"/>
                              </w:rPr>
                            </w:pPr>
                            <w:r w:rsidRPr="00B67854">
                              <w:rPr>
                                <w:sz w:val="18"/>
                                <w:szCs w:val="18"/>
                              </w:rPr>
                              <w:t>peer review under the res</w:t>
                            </w:r>
                            <w:r w:rsidR="00B67854" w:rsidRPr="00B67854">
                              <w:rPr>
                                <w:sz w:val="18"/>
                                <w:szCs w:val="18"/>
                              </w:rPr>
                              <w:t>ponsibility of Saudi Electronic University.</w:t>
                            </w:r>
                          </w:p>
                          <w:p w14:paraId="4E656E16" w14:textId="77777777" w:rsidR="001140F0" w:rsidRPr="001140F0" w:rsidRDefault="001140F0" w:rsidP="001140F0"/>
                          <w:p w14:paraId="243D1C0F" w14:textId="032667DB" w:rsidR="001140F0" w:rsidRDefault="0067078C" w:rsidP="001140F0">
                            <w:r w:rsidRPr="0067078C">
                              <w:rPr>
                                <w:noProof/>
                                <w:lang w:val="en-US" w:eastAsia="en-US"/>
                              </w:rPr>
                              <w:drawing>
                                <wp:inline distT="0" distB="0" distL="0" distR="0" wp14:anchorId="1C7E3221" wp14:editId="71BFA3A3">
                                  <wp:extent cx="1295141" cy="62357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3242" cy="6322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6A7528" id="_x0000_t202" coordsize="21600,21600" o:spt="202" path="m,l,21600r21600,l21600,xe">
                <v:stroke joinstyle="miter"/>
                <v:path gradientshapeok="t" o:connecttype="rect"/>
              </v:shapetype>
              <v:shape id="Text Box 2" o:spid="_x0000_s1026" type="#_x0000_t202" style="position:absolute;left:0;text-align:left;margin-left:-6.6pt;margin-top:57.35pt;width:269.7pt;height:96.6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" filled="f" stroked="f">
                <v:textbox>
                  <w:txbxContent>
                    <w:p w14:paraId="7305897E" w14:textId="77777777" w:rsidR="001140F0" w:rsidRPr="00B67854" w:rsidRDefault="001140F0" w:rsidP="001140F0">
                      <w:pPr>
                        <w:pBdr>
                          <w:top w:val="single" w:sz="4" w:space="1" w:color="auto"/>
                        </w:pBdr>
                        <w:rPr>
                          <w:sz w:val="18"/>
                          <w:szCs w:val="18"/>
                        </w:rPr>
                      </w:pPr>
                      <w:r w:rsidRPr="00B67854">
                        <w:rPr>
                          <w:sz w:val="18"/>
                          <w:szCs w:val="18"/>
                        </w:rPr>
                        <w:t xml:space="preserve">* Corresponding author email address: </w:t>
                      </w:r>
                      <w:hyperlink r:id="rId14" w:history="1">
                        <w:r w:rsidRPr="00B67854">
                          <w:rPr>
                            <w:rStyle w:val="Hyperlink"/>
                            <w:sz w:val="18"/>
                            <w:szCs w:val="18"/>
                          </w:rPr>
                          <w:t>author@GTEL.com</w:t>
                        </w:r>
                      </w:hyperlink>
                    </w:p>
                    <w:p w14:paraId="3678ABD9" w14:textId="07140DD3" w:rsidR="001140F0" w:rsidRPr="00B67854" w:rsidRDefault="001140F0" w:rsidP="001140F0">
                      <w:pPr>
                        <w:rPr>
                          <w:sz w:val="18"/>
                          <w:szCs w:val="18"/>
                        </w:rPr>
                      </w:pPr>
                      <w:r w:rsidRPr="00B67854">
                        <w:rPr>
                          <w:sz w:val="18"/>
                          <w:szCs w:val="18"/>
                        </w:rPr>
                        <w:t>peer review under the res</w:t>
                      </w:r>
                      <w:r w:rsidR="00B67854" w:rsidRPr="00B67854">
                        <w:rPr>
                          <w:sz w:val="18"/>
                          <w:szCs w:val="18"/>
                        </w:rPr>
                        <w:t>ponsibility of Saudi Electronic University.</w:t>
                      </w:r>
                    </w:p>
                    <w:p w14:paraId="4E656E16" w14:textId="77777777" w:rsidR="001140F0" w:rsidRPr="001140F0" w:rsidRDefault="001140F0" w:rsidP="001140F0"/>
                    <w:p w14:paraId="243D1C0F" w14:textId="032667DB" w:rsidR="001140F0" w:rsidRDefault="0067078C" w:rsidP="001140F0">
                      <w:r w:rsidRPr="0067078C">
                        <w:rPr>
                          <w:noProof/>
                          <w:lang w:val="en-US" w:eastAsia="en-US"/>
                        </w:rPr>
                        <w:drawing>
                          <wp:inline distT="0" distB="0" distL="0" distR="0" wp14:anchorId="1C7E3221" wp14:editId="71BFA3A3">
                            <wp:extent cx="1295141" cy="62357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3242" cy="632285"/>
                                    </a:xfrm>
                                    <a:prstGeom prst="rect">
                                      <a:avLst/>
                                    </a:prstGeom>
                                    <a:noFill/>
                                    <a:ln>
                                      <a:noFill/>
                                    </a:ln>
                                  </pic:spPr>
                                </pic:pic>
                              </a:graphicData>
                            </a:graphic>
                          </wp:inline>
                        </w:drawing>
                      </w:r>
                    </w:p>
                  </w:txbxContent>
                </v:textbox>
                <w10:wrap type="square"/>
              </v:shape>
            </w:pict>
          </mc:Fallback>
        </mc:AlternateContent>
      </w:r>
      <w:r w:rsidR="00293688">
        <w:t>All text should be Times New Roman (or Times Roman) with font sizes as follow: Title 1</w:t>
      </w:r>
      <w:r w:rsidR="004836EA">
        <w:t>6</w:t>
      </w:r>
      <w:r w:rsidR="00293688">
        <w:t>pt, Authors 1</w:t>
      </w:r>
      <w:r w:rsidR="004836EA">
        <w:t>0</w:t>
      </w:r>
      <w:r w:rsidR="00293688">
        <w:t xml:space="preserve">pt, Addresses 8pt, Abstract including abstract title 9pt, Keywords 8pt, Body text 10pt, Level 1 headings 10pt bold, Level 2 headings 10pt italic, </w:t>
      </w:r>
      <w:r w:rsidR="00293688">
        <w:lastRenderedPageBreak/>
        <w:t xml:space="preserve">Level 3 headings 10pt italic no space below, Level 4 headings 10pt italic no space below and text runs on, Footnotes 8pt. </w:t>
      </w:r>
    </w:p>
    <w:p w14:paraId="492495FE" w14:textId="77777777" w:rsidR="001140F0" w:rsidRDefault="001140F0" w:rsidP="00AC6BE1">
      <w:pPr>
        <w:pStyle w:val="icsmbodytext"/>
      </w:pPr>
    </w:p>
    <w:p w14:paraId="1B9B15E8" w14:textId="77777777" w:rsidR="001140F0" w:rsidRDefault="001140F0" w:rsidP="00AC6BE1">
      <w:pPr>
        <w:pStyle w:val="icsmbodytext"/>
      </w:pPr>
    </w:p>
    <w:p w14:paraId="27A41696" w14:textId="77777777" w:rsidR="00C86085" w:rsidRDefault="00C86085" w:rsidP="004836EA">
      <w:pPr>
        <w:pStyle w:val="icsmbodytext"/>
      </w:pPr>
    </w:p>
    <w:p w14:paraId="5D033FE6" w14:textId="77777777" w:rsidR="00C87BF8" w:rsidRPr="00C86085" w:rsidRDefault="009047CC" w:rsidP="00A42864">
      <w:pPr>
        <w:pStyle w:val="icsmheading1"/>
        <w:numPr>
          <w:ilvl w:val="0"/>
          <w:numId w:val="9"/>
        </w:numPr>
        <w:spacing w:before="0"/>
        <w:outlineLvl w:val="0"/>
      </w:pPr>
      <w:r w:rsidRPr="00C86085">
        <w:t>Figures and graphs</w:t>
      </w:r>
    </w:p>
    <w:p w14:paraId="60B7385D" w14:textId="77777777" w:rsidR="00F0306F" w:rsidRDefault="00C87BF8" w:rsidP="0054106E">
      <w:pPr>
        <w:pStyle w:val="icsmbodytext"/>
        <w:spacing w:after="240"/>
        <w:ind w:firstLine="238"/>
      </w:pPr>
      <w:r>
        <w:t xml:space="preserve">All illustrations should be clearly displayed by leaving at least a single line of spacing above and below them. When placing a figure at the top of a page, the top of the figure should be at the same level as the first text line of the other column. </w:t>
      </w:r>
      <w:r w:rsidR="009047CC">
        <w:t xml:space="preserve">Figures and graphs should also be large enough for the figure to be clear. </w:t>
      </w:r>
      <w:r w:rsidR="002E5BCC">
        <w:t>F</w:t>
      </w:r>
      <w:r w:rsidR="002E5BCC" w:rsidRPr="002E5BCC">
        <w:t>igure captions should appear below the figure</w:t>
      </w:r>
      <w:r w:rsidR="002E5BCC">
        <w:t>.</w:t>
      </w:r>
      <w:r w:rsidR="00654063" w:rsidRPr="00654063">
        <w:t xml:space="preserve"> The capt</w:t>
      </w:r>
      <w:r w:rsidR="003F6E00">
        <w:t>ions should be clear and simple.</w:t>
      </w:r>
      <w:r w:rsidR="00654063" w:rsidRPr="00654063">
        <w:t xml:space="preserve"> </w:t>
      </w:r>
      <w:r w:rsidR="00BB3429">
        <w:t>Captions should be 8 point Times font, centred with the figure</w:t>
      </w:r>
      <w:r w:rsidR="003F6E00">
        <w:t>.</w:t>
      </w:r>
      <w:r w:rsidR="00BB3429">
        <w:t xml:space="preserve"> The words “Fig. 1.” should be in bold as shown in the example figure in this document. The caption should end with a full stop.</w:t>
      </w:r>
      <w:r w:rsidR="00CF4041">
        <w:t xml:space="preserve"> You can</w:t>
      </w:r>
      <w:r w:rsidR="00CF4041">
        <w:rPr>
          <w:rStyle w:val="comment-copy"/>
        </w:rPr>
        <w:t xml:space="preserve"> also use one column for large figures (</w:t>
      </w:r>
      <w:r w:rsidR="00CF4041" w:rsidRPr="006151F2">
        <w:rPr>
          <w:rStyle w:val="comment-copy"/>
          <w:b/>
          <w:bCs/>
        </w:rPr>
        <w:t>see Fig. 2 in the last page of template for submission</w:t>
      </w:r>
      <w:r w:rsidR="00CF4041">
        <w:rPr>
          <w:rStyle w:val="comment-copy"/>
        </w:rPr>
        <w:t>).</w:t>
      </w:r>
    </w:p>
    <w:p w14:paraId="6FFA3182" w14:textId="77777777" w:rsidR="00916500" w:rsidRDefault="008E4F94" w:rsidP="00E54186">
      <w:pPr>
        <w:pStyle w:val="icsmbodytext"/>
        <w:spacing w:after="240"/>
        <w:ind w:firstLine="238"/>
      </w:pPr>
      <w:r>
        <w:rPr>
          <w:noProof/>
          <w:lang w:val="en-US" w:eastAsia="en-US"/>
        </w:rPr>
        <w:drawing>
          <wp:inline distT="0" distB="0" distL="0" distR="0" wp14:anchorId="6E1778E8" wp14:editId="18BCDF7C">
            <wp:extent cx="2878455" cy="1285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7" t="9430" r="35801" b="13556"/>
                    <a:stretch/>
                  </pic:blipFill>
                  <pic:spPr bwMode="auto">
                    <a:xfrm>
                      <a:off x="0" y="0"/>
                      <a:ext cx="2878455" cy="1285875"/>
                    </a:xfrm>
                    <a:prstGeom prst="rect">
                      <a:avLst/>
                    </a:prstGeom>
                    <a:noFill/>
                    <a:ln>
                      <a:noFill/>
                    </a:ln>
                    <a:extLst>
                      <a:ext uri="{53640926-AAD7-44D8-BBD7-CCE9431645EC}">
                        <a14:shadowObscured xmlns:a14="http://schemas.microsoft.com/office/drawing/2010/main"/>
                      </a:ext>
                    </a:extLst>
                  </pic:spPr>
                </pic:pic>
              </a:graphicData>
            </a:graphic>
          </wp:inline>
        </w:drawing>
      </w:r>
    </w:p>
    <w:p w14:paraId="6C4A2D61" w14:textId="77777777" w:rsidR="00916500" w:rsidRDefault="00916500" w:rsidP="00916500">
      <w:pPr>
        <w:pStyle w:val="icsmfigurecaption"/>
        <w:spacing w:before="80" w:after="100" w:afterAutospacing="1"/>
        <w:jc w:val="left"/>
      </w:pPr>
      <w:r w:rsidRPr="00C332A8">
        <w:rPr>
          <w:b/>
          <w:bCs/>
        </w:rPr>
        <w:t>Fig. 1.</w:t>
      </w:r>
      <w:r w:rsidR="003F6E00">
        <w:t xml:space="preserve"> Figure example</w:t>
      </w:r>
      <w:r>
        <w:t>.</w:t>
      </w:r>
    </w:p>
    <w:p w14:paraId="626D0E87" w14:textId="5BDE4291" w:rsidR="00E54186" w:rsidRDefault="00E54186" w:rsidP="00A42864">
      <w:pPr>
        <w:pStyle w:val="icsmheading1"/>
        <w:numPr>
          <w:ilvl w:val="0"/>
          <w:numId w:val="9"/>
        </w:numPr>
        <w:spacing w:before="0"/>
        <w:outlineLvl w:val="0"/>
      </w:pPr>
      <w:r>
        <w:t>Tables</w:t>
      </w:r>
    </w:p>
    <w:p w14:paraId="0CD33048" w14:textId="77777777" w:rsidR="00CF4041" w:rsidRDefault="00E54186" w:rsidP="00834916">
      <w:pPr>
        <w:pStyle w:val="icsmbodytext"/>
        <w:spacing w:after="240"/>
        <w:ind w:firstLine="238"/>
      </w:pPr>
      <w:r>
        <w:t xml:space="preserve">Tables should have a title which makes the general meaning understandable without reference to the text. Tables should be presented in the form shown in Table 1, with all text, including title 8pt. Their layout should be consistent throughout. Horizontal lines should be placed above and below table headings, above the subheadings and at the end of the table </w:t>
      </w:r>
      <w:r>
        <w:lastRenderedPageBreak/>
        <w:t>above any notes. Vertical lines should be avoided.</w:t>
      </w:r>
      <w:r w:rsidRPr="009047CC">
        <w:t xml:space="preserve"> </w:t>
      </w:r>
      <w:r>
        <w:t xml:space="preserve">Table borders should be simple ½ point lines (no double or bold lines). The header row of the table should be in bold type, not italic. </w:t>
      </w:r>
      <w:r w:rsidRPr="002E5BCC">
        <w:t>Table captions should appear above the table</w:t>
      </w:r>
      <w:r>
        <w:t xml:space="preserve">. </w:t>
      </w:r>
      <w:r w:rsidRPr="00654063">
        <w:t>The captions should be clear and simple</w:t>
      </w:r>
      <w:r w:rsidR="00834916">
        <w:t xml:space="preserve">. </w:t>
      </w:r>
      <w:r>
        <w:t xml:space="preserve">Captions should be 8 point </w:t>
      </w:r>
      <w:r w:rsidRPr="009047CC">
        <w:t>Times New Roman</w:t>
      </w:r>
      <w:r>
        <w:t xml:space="preserve"> font, centred with the table</w:t>
      </w:r>
      <w:r w:rsidR="00834916">
        <w:t>.</w:t>
      </w:r>
      <w:r>
        <w:t xml:space="preserve"> The words “Table 1” should be in bold as shown in the example figure in this document. The caption should end with a full stop.</w:t>
      </w:r>
      <w:r w:rsidR="00CF4041">
        <w:t xml:space="preserve"> You can</w:t>
      </w:r>
      <w:r w:rsidR="00CF4041">
        <w:rPr>
          <w:rStyle w:val="comment-copy"/>
        </w:rPr>
        <w:t xml:space="preserve"> also use one column for large tables (</w:t>
      </w:r>
      <w:r w:rsidR="00CF4041" w:rsidRPr="006151F2">
        <w:rPr>
          <w:rStyle w:val="comment-copy"/>
          <w:b/>
          <w:bCs/>
        </w:rPr>
        <w:t>see Table 2 in the last page of template for submission</w:t>
      </w:r>
      <w:r w:rsidR="00CF4041">
        <w:rPr>
          <w:rStyle w:val="comment-copy"/>
        </w:rPr>
        <w:t>).</w:t>
      </w:r>
    </w:p>
    <w:p w14:paraId="1CEFE877" w14:textId="77777777" w:rsidR="001C2F46" w:rsidRPr="00C332A8" w:rsidRDefault="001C2F46" w:rsidP="00916500">
      <w:pPr>
        <w:pStyle w:val="icsmtableno"/>
        <w:spacing w:before="240"/>
        <w:outlineLvl w:val="0"/>
        <w:rPr>
          <w:b/>
          <w:bCs/>
        </w:rPr>
      </w:pPr>
      <w:r w:rsidRPr="00C332A8">
        <w:rPr>
          <w:b/>
          <w:bCs/>
        </w:rPr>
        <w:t xml:space="preserve">Table </w:t>
      </w:r>
      <w:r w:rsidR="00916500">
        <w:rPr>
          <w:b/>
          <w:bCs/>
        </w:rPr>
        <w:t>1</w:t>
      </w:r>
    </w:p>
    <w:p w14:paraId="3AB5DA73" w14:textId="77777777" w:rsidR="001C2F46" w:rsidRDefault="00D851CF" w:rsidP="00D851CF">
      <w:pPr>
        <w:pStyle w:val="icsmtablecaption"/>
        <w:tabs>
          <w:tab w:val="left" w:pos="2760"/>
        </w:tabs>
      </w:pPr>
      <w:r>
        <w:t>Result</w:t>
      </w:r>
      <w:r w:rsidR="001C2F46">
        <w:t xml:space="preserve"> of experiments</w:t>
      </w:r>
      <w:r>
        <w:t>.</w:t>
      </w:r>
    </w:p>
    <w:tbl>
      <w:tblPr>
        <w:tblW w:w="4812" w:type="dxa"/>
        <w:jc w:val="center"/>
        <w:tblBorders>
          <w:top w:val="single" w:sz="4" w:space="0" w:color="auto"/>
          <w:bottom w:val="single" w:sz="4" w:space="0" w:color="auto"/>
        </w:tblBorders>
        <w:tblLayout w:type="fixed"/>
        <w:tblLook w:val="0000" w:firstRow="0" w:lastRow="0" w:firstColumn="0" w:lastColumn="0" w:noHBand="0" w:noVBand="0"/>
      </w:tblPr>
      <w:tblGrid>
        <w:gridCol w:w="845"/>
        <w:gridCol w:w="2835"/>
        <w:gridCol w:w="1132"/>
      </w:tblGrid>
      <w:tr w:rsidR="001C2F46" w:rsidRPr="009047CC" w14:paraId="7C8CC34E" w14:textId="77777777" w:rsidTr="00383405">
        <w:trPr>
          <w:trHeight w:val="20"/>
          <w:jc w:val="center"/>
        </w:trPr>
        <w:tc>
          <w:tcPr>
            <w:tcW w:w="845" w:type="dxa"/>
            <w:tcBorders>
              <w:top w:val="single" w:sz="4" w:space="0" w:color="auto"/>
              <w:bottom w:val="nil"/>
            </w:tcBorders>
          </w:tcPr>
          <w:p w14:paraId="6D8A309C" w14:textId="77777777" w:rsidR="001C2F46" w:rsidRPr="009047CC" w:rsidRDefault="001C2F46" w:rsidP="001A14D5">
            <w:pPr>
              <w:pStyle w:val="icsmtabletext"/>
              <w:rPr>
                <w:b/>
                <w:bCs/>
              </w:rPr>
            </w:pPr>
          </w:p>
        </w:tc>
        <w:tc>
          <w:tcPr>
            <w:tcW w:w="2835" w:type="dxa"/>
            <w:tcBorders>
              <w:top w:val="single" w:sz="4" w:space="0" w:color="auto"/>
              <w:bottom w:val="single" w:sz="4" w:space="0" w:color="auto"/>
            </w:tcBorders>
          </w:tcPr>
          <w:p w14:paraId="6977D1C5" w14:textId="77777777" w:rsidR="001C2F46" w:rsidRPr="009047CC" w:rsidRDefault="001C2F46" w:rsidP="001A14D5">
            <w:pPr>
              <w:pStyle w:val="icsmtabletext"/>
              <w:jc w:val="center"/>
              <w:rPr>
                <w:b/>
                <w:bCs/>
              </w:rPr>
            </w:pPr>
            <w:r>
              <w:rPr>
                <w:b/>
                <w:bCs/>
              </w:rPr>
              <w:t xml:space="preserve">                                  </w:t>
            </w:r>
            <w:r w:rsidRPr="009047CC">
              <w:rPr>
                <w:b/>
                <w:bCs/>
              </w:rPr>
              <w:t>Method Accuracy</w:t>
            </w:r>
          </w:p>
        </w:tc>
        <w:tc>
          <w:tcPr>
            <w:tcW w:w="1132" w:type="dxa"/>
            <w:tcBorders>
              <w:top w:val="single" w:sz="4" w:space="0" w:color="auto"/>
              <w:bottom w:val="single" w:sz="4" w:space="0" w:color="auto"/>
            </w:tcBorders>
          </w:tcPr>
          <w:p w14:paraId="34B77192" w14:textId="77777777" w:rsidR="001C2F46" w:rsidRPr="009047CC" w:rsidRDefault="001C2F46" w:rsidP="001A14D5">
            <w:pPr>
              <w:pStyle w:val="icsmtabletext"/>
              <w:rPr>
                <w:b/>
                <w:bCs/>
              </w:rPr>
            </w:pPr>
          </w:p>
        </w:tc>
      </w:tr>
      <w:tr w:rsidR="001C2F46" w:rsidRPr="009047CC" w14:paraId="52421CC5" w14:textId="77777777" w:rsidTr="00383405">
        <w:trPr>
          <w:trHeight w:val="20"/>
          <w:jc w:val="center"/>
        </w:trPr>
        <w:tc>
          <w:tcPr>
            <w:tcW w:w="845" w:type="dxa"/>
            <w:tcBorders>
              <w:top w:val="nil"/>
              <w:bottom w:val="single" w:sz="4" w:space="0" w:color="auto"/>
            </w:tcBorders>
          </w:tcPr>
          <w:p w14:paraId="3F2D7C4D" w14:textId="77777777" w:rsidR="001C2F46" w:rsidRPr="009047CC" w:rsidRDefault="001C2F46" w:rsidP="001A14D5">
            <w:pPr>
              <w:pStyle w:val="icsmtabletext"/>
              <w:rPr>
                <w:b/>
                <w:bCs/>
              </w:rPr>
            </w:pPr>
          </w:p>
        </w:tc>
        <w:tc>
          <w:tcPr>
            <w:tcW w:w="2835" w:type="dxa"/>
            <w:tcBorders>
              <w:top w:val="nil"/>
              <w:bottom w:val="single" w:sz="4" w:space="0" w:color="auto"/>
            </w:tcBorders>
          </w:tcPr>
          <w:p w14:paraId="4F065E47" w14:textId="77777777" w:rsidR="001C2F46" w:rsidRPr="009047CC" w:rsidRDefault="001C2F46" w:rsidP="001A14D5">
            <w:pPr>
              <w:pStyle w:val="icsmtabletext"/>
              <w:jc w:val="center"/>
              <w:rPr>
                <w:b/>
                <w:bCs/>
                <w:lang w:val="fr-FR"/>
              </w:rPr>
            </w:pPr>
            <w:r w:rsidRPr="009047CC">
              <w:rPr>
                <w:b/>
                <w:bCs/>
                <w:lang w:val="fr-FR"/>
              </w:rPr>
              <w:t>Method X</w:t>
            </w:r>
          </w:p>
        </w:tc>
        <w:tc>
          <w:tcPr>
            <w:tcW w:w="1132" w:type="dxa"/>
            <w:tcBorders>
              <w:top w:val="nil"/>
              <w:bottom w:val="single" w:sz="4" w:space="0" w:color="auto"/>
            </w:tcBorders>
          </w:tcPr>
          <w:p w14:paraId="425BAE7F" w14:textId="77777777" w:rsidR="001C2F46" w:rsidRPr="009047CC" w:rsidRDefault="001C2F46" w:rsidP="001A14D5">
            <w:pPr>
              <w:pStyle w:val="icsmtabletext"/>
              <w:jc w:val="center"/>
              <w:rPr>
                <w:b/>
                <w:bCs/>
                <w:lang w:val="fr-FR"/>
              </w:rPr>
            </w:pPr>
            <w:r w:rsidRPr="009047CC">
              <w:rPr>
                <w:b/>
                <w:bCs/>
                <w:lang w:val="fr-FR"/>
              </w:rPr>
              <w:t>Method Y</w:t>
            </w:r>
          </w:p>
        </w:tc>
      </w:tr>
      <w:tr w:rsidR="001C2F46" w14:paraId="74654F6A" w14:textId="77777777" w:rsidTr="00383405">
        <w:trPr>
          <w:trHeight w:val="20"/>
          <w:jc w:val="center"/>
        </w:trPr>
        <w:tc>
          <w:tcPr>
            <w:tcW w:w="845" w:type="dxa"/>
            <w:tcBorders>
              <w:top w:val="nil"/>
              <w:bottom w:val="nil"/>
            </w:tcBorders>
          </w:tcPr>
          <w:p w14:paraId="4D569B37" w14:textId="77777777" w:rsidR="001C2F46" w:rsidRDefault="001C2F46" w:rsidP="001A14D5">
            <w:pPr>
              <w:pStyle w:val="icsmtabletext"/>
            </w:pPr>
            <w:r>
              <w:t>A</w:t>
            </w:r>
          </w:p>
        </w:tc>
        <w:tc>
          <w:tcPr>
            <w:tcW w:w="2835" w:type="dxa"/>
            <w:tcBorders>
              <w:top w:val="nil"/>
              <w:bottom w:val="nil"/>
            </w:tcBorders>
          </w:tcPr>
          <w:p w14:paraId="0E8D6B2B" w14:textId="77777777" w:rsidR="001C2F46" w:rsidRDefault="009E07C8" w:rsidP="001A14D5">
            <w:pPr>
              <w:pStyle w:val="icsmtabletext"/>
              <w:jc w:val="center"/>
            </w:pPr>
            <w:r>
              <w:t>1.0</w:t>
            </w:r>
          </w:p>
        </w:tc>
        <w:tc>
          <w:tcPr>
            <w:tcW w:w="1132" w:type="dxa"/>
            <w:tcBorders>
              <w:top w:val="nil"/>
              <w:bottom w:val="nil"/>
            </w:tcBorders>
          </w:tcPr>
          <w:p w14:paraId="62551075" w14:textId="77777777" w:rsidR="001C2F46" w:rsidRDefault="009E07C8" w:rsidP="001A14D5">
            <w:pPr>
              <w:pStyle w:val="icsmtabletext"/>
              <w:jc w:val="center"/>
            </w:pPr>
            <w:r>
              <w:t>1.0</w:t>
            </w:r>
          </w:p>
        </w:tc>
      </w:tr>
      <w:tr w:rsidR="001C2F46" w14:paraId="7D89EF5C" w14:textId="77777777" w:rsidTr="00383405">
        <w:trPr>
          <w:trHeight w:val="20"/>
          <w:jc w:val="center"/>
        </w:trPr>
        <w:tc>
          <w:tcPr>
            <w:tcW w:w="845" w:type="dxa"/>
            <w:tcBorders>
              <w:top w:val="nil"/>
            </w:tcBorders>
          </w:tcPr>
          <w:p w14:paraId="6DA47976" w14:textId="77777777" w:rsidR="001C2F46" w:rsidRDefault="001C2F46" w:rsidP="001A14D5">
            <w:pPr>
              <w:pStyle w:val="icsmtabletext"/>
            </w:pPr>
            <w:r>
              <w:t>B</w:t>
            </w:r>
          </w:p>
        </w:tc>
        <w:tc>
          <w:tcPr>
            <w:tcW w:w="2835" w:type="dxa"/>
            <w:tcBorders>
              <w:top w:val="nil"/>
            </w:tcBorders>
          </w:tcPr>
          <w:p w14:paraId="59D489B2" w14:textId="77777777" w:rsidR="001C2F46" w:rsidRDefault="009E07C8" w:rsidP="001A14D5">
            <w:pPr>
              <w:pStyle w:val="icsmtabletext"/>
              <w:jc w:val="center"/>
            </w:pPr>
            <w:r>
              <w:t>2.0</w:t>
            </w:r>
          </w:p>
        </w:tc>
        <w:tc>
          <w:tcPr>
            <w:tcW w:w="1132" w:type="dxa"/>
            <w:tcBorders>
              <w:top w:val="nil"/>
            </w:tcBorders>
          </w:tcPr>
          <w:p w14:paraId="49B345CF" w14:textId="77777777" w:rsidR="001C2F46" w:rsidRDefault="001C2F46" w:rsidP="009E07C8">
            <w:pPr>
              <w:pStyle w:val="icsmtabletext"/>
              <w:jc w:val="center"/>
            </w:pPr>
            <w:r>
              <w:t>0.</w:t>
            </w:r>
            <w:r w:rsidR="009E07C8">
              <w:t>1</w:t>
            </w:r>
          </w:p>
        </w:tc>
      </w:tr>
      <w:tr w:rsidR="001C2F46" w14:paraId="4664246E" w14:textId="77777777" w:rsidTr="00383405">
        <w:trPr>
          <w:trHeight w:val="20"/>
          <w:jc w:val="center"/>
        </w:trPr>
        <w:tc>
          <w:tcPr>
            <w:tcW w:w="845" w:type="dxa"/>
          </w:tcPr>
          <w:p w14:paraId="2FB0A278" w14:textId="77777777" w:rsidR="001C2F46" w:rsidRDefault="001C2F46" w:rsidP="001A14D5">
            <w:pPr>
              <w:pStyle w:val="icsmtabletext"/>
            </w:pPr>
            <w:r>
              <w:t>C</w:t>
            </w:r>
          </w:p>
        </w:tc>
        <w:tc>
          <w:tcPr>
            <w:tcW w:w="2835" w:type="dxa"/>
          </w:tcPr>
          <w:p w14:paraId="2655ADC9" w14:textId="77777777" w:rsidR="001C2F46" w:rsidRDefault="009E07C8" w:rsidP="001A14D5">
            <w:pPr>
              <w:pStyle w:val="icsmtabletext"/>
              <w:jc w:val="center"/>
            </w:pPr>
            <w:r>
              <w:t>50.5</w:t>
            </w:r>
          </w:p>
        </w:tc>
        <w:tc>
          <w:tcPr>
            <w:tcW w:w="1132" w:type="dxa"/>
          </w:tcPr>
          <w:p w14:paraId="3FF8C9D7" w14:textId="77777777" w:rsidR="001C2F46" w:rsidRDefault="001C2F46" w:rsidP="001A14D5">
            <w:pPr>
              <w:pStyle w:val="icsmtabletext"/>
              <w:jc w:val="center"/>
            </w:pPr>
            <w:r>
              <w:t>1.0</w:t>
            </w:r>
          </w:p>
        </w:tc>
      </w:tr>
    </w:tbl>
    <w:p w14:paraId="0AD67C50" w14:textId="77777777" w:rsidR="001C2F46" w:rsidRDefault="001C2F46" w:rsidP="00E54186">
      <w:pPr>
        <w:pStyle w:val="icsmbodytext"/>
        <w:spacing w:after="240"/>
        <w:ind w:firstLine="238"/>
      </w:pPr>
    </w:p>
    <w:p w14:paraId="616BAF33" w14:textId="77777777" w:rsidR="00E54186" w:rsidRDefault="00E54186" w:rsidP="00A42864">
      <w:pPr>
        <w:pStyle w:val="icsmheading1"/>
        <w:numPr>
          <w:ilvl w:val="0"/>
          <w:numId w:val="9"/>
        </w:numPr>
        <w:spacing w:before="0"/>
        <w:outlineLvl w:val="0"/>
      </w:pPr>
      <w:r>
        <w:t>Equations</w:t>
      </w:r>
    </w:p>
    <w:p w14:paraId="7B2D22D2" w14:textId="77777777" w:rsidR="00E54186" w:rsidRDefault="00E54186" w:rsidP="007123F1">
      <w:pPr>
        <w:pStyle w:val="icsmbodytext"/>
      </w:pPr>
      <w:r>
        <w:t>Equations should be placed flush-left with the text margin and should be preceded and followed by one line of white. Equations should appear in line with the text, and should be numbered sequentially in parentheses on the right. For example:</w:t>
      </w:r>
    </w:p>
    <w:p w14:paraId="0D9DD6B1" w14:textId="77777777" w:rsidR="00E54186" w:rsidRDefault="00806281" w:rsidP="00806281">
      <w:pPr>
        <w:pStyle w:val="Equation"/>
        <w:spacing w:after="240"/>
      </w:pPr>
      <m:oMath>
        <m:r>
          <m:rPr>
            <m:sty m:val="p"/>
          </m:rPr>
          <w:rPr>
            <w:rFonts w:ascii="Cambria Math" w:hAnsi="Cambria Math"/>
            <w:lang w:eastAsia="zh-CN"/>
          </w:rPr>
          <m:t xml:space="preserve">MCC= </m:t>
        </m:r>
        <m:f>
          <m:fPr>
            <m:ctrlPr>
              <w:rPr>
                <w:rFonts w:ascii="Cambria Math" w:hAnsi="Cambria Math"/>
                <w:lang w:eastAsia="zh-CN"/>
              </w:rPr>
            </m:ctrlPr>
          </m:fPr>
          <m:num>
            <m:r>
              <m:rPr>
                <m:sty m:val="p"/>
              </m:rPr>
              <w:rPr>
                <w:rFonts w:ascii="Cambria Math" w:hAnsi="Cambria Math"/>
                <w:lang w:eastAsia="zh-CN"/>
              </w:rPr>
              <m:t>TP∙TN-FP∙FN</m:t>
            </m:r>
          </m:num>
          <m:den>
            <m:rad>
              <m:radPr>
                <m:degHide m:val="1"/>
                <m:ctrlPr>
                  <w:rPr>
                    <w:rFonts w:ascii="Cambria Math" w:hAnsi="Cambria Math"/>
                    <w:lang w:eastAsia="zh-CN"/>
                  </w:rPr>
                </m:ctrlPr>
              </m:radPr>
              <m:deg/>
              <m:e>
                <m:r>
                  <m:rPr>
                    <m:sty m:val="p"/>
                  </m:rPr>
                  <w:rPr>
                    <w:rFonts w:ascii="Cambria Math" w:hAnsi="Cambria Math"/>
                    <w:lang w:eastAsia="zh-CN"/>
                  </w:rPr>
                  <m:t>(TP+FP)(TP+FN)(TN+FP)(TN+FN)</m:t>
                </m:r>
              </m:e>
            </m:rad>
          </m:den>
        </m:f>
      </m:oMath>
      <w:r w:rsidR="00E54186">
        <w:t xml:space="preserve">                                               (1)</w:t>
      </w:r>
    </w:p>
    <w:p w14:paraId="7B41F646" w14:textId="77777777" w:rsidR="00E54186" w:rsidRDefault="00E54186" w:rsidP="007123F1">
      <w:pPr>
        <w:pStyle w:val="icsmbodytext"/>
        <w:spacing w:after="240"/>
        <w:ind w:firstLine="238"/>
        <w:rPr>
          <w:rFonts w:ascii="Times" w:hAnsi="Times"/>
        </w:rPr>
      </w:pPr>
      <w:r>
        <w:t xml:space="preserve">The normal size of variables within the equation should be 10 points, with appropriate changes in size </w:t>
      </w:r>
      <w:r w:rsidRPr="001959F8">
        <w:t>for subscripts, superscripts, etc.</w:t>
      </w:r>
      <w:r>
        <w:t xml:space="preserve"> </w:t>
      </w:r>
    </w:p>
    <w:p w14:paraId="2C91E18E" w14:textId="77777777" w:rsidR="00E54186" w:rsidRDefault="00E54186" w:rsidP="00E54186">
      <w:pPr>
        <w:spacing w:before="240" w:after="240"/>
        <w:jc w:val="both"/>
        <w:rPr>
          <w:rFonts w:ascii="Times" w:hAnsi="Times"/>
          <w:b/>
          <w:szCs w:val="18"/>
        </w:rPr>
      </w:pPr>
      <w:r w:rsidRPr="00F702DE">
        <w:rPr>
          <w:rFonts w:ascii="Times" w:hAnsi="Times"/>
          <w:b/>
          <w:szCs w:val="18"/>
        </w:rPr>
        <w:t>Acknowledgments</w:t>
      </w:r>
    </w:p>
    <w:p w14:paraId="7386BD74" w14:textId="77777777" w:rsidR="00E54186" w:rsidRDefault="00E54186" w:rsidP="00CC5FAA">
      <w:pPr>
        <w:pStyle w:val="icsmbodytext"/>
        <w:spacing w:after="120"/>
        <w:ind w:firstLine="238"/>
        <w:rPr>
          <w:rFonts w:ascii="Times" w:hAnsi="Times"/>
        </w:rPr>
      </w:pPr>
      <w:r>
        <w:rPr>
          <w:rFonts w:ascii="Times" w:hAnsi="Times"/>
        </w:rPr>
        <w:t>Collate acknowledgements in a separate section at the end of the ar</w:t>
      </w:r>
      <w:r w:rsidR="00CC5FAA">
        <w:rPr>
          <w:rFonts w:ascii="Times" w:hAnsi="Times"/>
        </w:rPr>
        <w:t xml:space="preserve">ticle before the references. </w:t>
      </w:r>
      <w:r w:rsidR="005066FC">
        <w:rPr>
          <w:rFonts w:ascii="Times" w:hAnsi="Times"/>
        </w:rPr>
        <w:t xml:space="preserve">You may </w:t>
      </w:r>
      <w:r w:rsidR="005066FC" w:rsidRPr="005066FC">
        <w:rPr>
          <w:rFonts w:ascii="Times" w:hAnsi="Times"/>
        </w:rPr>
        <w:t xml:space="preserve">provide the name of supported foundation </w:t>
      </w:r>
      <w:r w:rsidR="005066FC">
        <w:rPr>
          <w:rFonts w:ascii="Times" w:hAnsi="Times"/>
        </w:rPr>
        <w:t xml:space="preserve">here. </w:t>
      </w:r>
      <w:r>
        <w:rPr>
          <w:rFonts w:ascii="Times" w:hAnsi="Times"/>
        </w:rPr>
        <w:t>Do not number this section.</w:t>
      </w:r>
    </w:p>
    <w:p w14:paraId="131F062D" w14:textId="77777777" w:rsidR="00E54186" w:rsidRPr="0026446A" w:rsidRDefault="00E54186" w:rsidP="00E54186">
      <w:pPr>
        <w:spacing w:before="240" w:after="240"/>
        <w:jc w:val="both"/>
        <w:rPr>
          <w:rFonts w:asciiTheme="majorBidi" w:hAnsiTheme="majorBidi" w:cstheme="majorBidi"/>
          <w:b/>
          <w:szCs w:val="18"/>
        </w:rPr>
      </w:pPr>
      <w:r w:rsidRPr="0026446A">
        <w:rPr>
          <w:rFonts w:asciiTheme="majorBidi" w:hAnsiTheme="majorBidi" w:cstheme="majorBidi"/>
          <w:b/>
          <w:szCs w:val="18"/>
        </w:rPr>
        <w:t>References</w:t>
      </w:r>
      <w:bookmarkStart w:id="0" w:name="_GoBack"/>
      <w:bookmarkEnd w:id="0"/>
    </w:p>
    <w:p w14:paraId="283CA9B7" w14:textId="77777777" w:rsidR="00E54186" w:rsidRDefault="00E54186" w:rsidP="00C93FC8">
      <w:pPr>
        <w:pStyle w:val="icsmbodytext"/>
      </w:pPr>
      <w:r>
        <w:t xml:space="preserve">The references should be brought together at the end of the article. Authors should check whether every reference in the text appears in the list of references. The font size for the reference list should be 9pt. </w:t>
      </w:r>
    </w:p>
    <w:p w14:paraId="3A47A241" w14:textId="6311EECC" w:rsidR="000C144C" w:rsidRPr="007427C4" w:rsidRDefault="00E54186" w:rsidP="007427C4">
      <w:pPr>
        <w:pStyle w:val="icsmbodytext"/>
        <w:spacing w:after="240"/>
        <w:ind w:firstLine="238"/>
        <w:rPr>
          <w:lang w:val="en-US"/>
        </w:rPr>
      </w:pPr>
      <w:r w:rsidRPr="00545AB5">
        <w:t>References to other publications must be based on APA style</w:t>
      </w:r>
      <w:r w:rsidR="007427C4">
        <w:t xml:space="preserve"> (</w:t>
      </w:r>
      <w:hyperlink r:id="rId16" w:history="1">
        <w:r w:rsidR="007427C4" w:rsidRPr="00A23240">
          <w:rPr>
            <w:rStyle w:val="Hyperlink"/>
          </w:rPr>
          <w:t>https://apastyle.apa.org/</w:t>
        </w:r>
      </w:hyperlink>
      <w:r w:rsidR="007427C4">
        <w:t>)</w:t>
      </w:r>
      <w:r w:rsidR="007427C4">
        <w:tab/>
      </w:r>
      <w:r w:rsidRPr="00545AB5">
        <w:t xml:space="preserve">and carefully checked for completeness, accuracy and consistency. </w:t>
      </w:r>
      <w:r w:rsidR="005E7DF5" w:rsidRPr="005E7DF5">
        <w:t>Citations in the text can be placed at the end of a sentence</w:t>
      </w:r>
      <w:r w:rsidR="007728E1">
        <w:t xml:space="preserve"> by using </w:t>
      </w:r>
      <w:r w:rsidR="007728E1" w:rsidRPr="005E7DF5">
        <w:t>the surname of the author followed by a comma and the year of publication</w:t>
      </w:r>
      <w:r w:rsidR="001C6A0F">
        <w:t xml:space="preserve">; </w:t>
      </w:r>
      <w:r w:rsidR="001C6A0F" w:rsidRPr="001C6A0F">
        <w:t xml:space="preserve">for </w:t>
      </w:r>
      <w:proofErr w:type="gramStart"/>
      <w:r w:rsidR="001C6A0F" w:rsidRPr="001C6A0F">
        <w:t>example</w:t>
      </w:r>
      <w:proofErr w:type="gramEnd"/>
      <w:r w:rsidR="007728E1" w:rsidRPr="007728E1">
        <w:t xml:space="preserve"> (Kline, 2000</w:t>
      </w:r>
      <w:r w:rsidR="007728E1">
        <w:t>)</w:t>
      </w:r>
      <w:r w:rsidR="007728E1" w:rsidRPr="005E7DF5">
        <w:t>.</w:t>
      </w:r>
      <w:r w:rsidR="005E7DF5" w:rsidRPr="005E7DF5">
        <w:t xml:space="preserve"> </w:t>
      </w:r>
      <w:r w:rsidR="007728E1">
        <w:t>A</w:t>
      </w:r>
      <w:r w:rsidR="005E7DF5" w:rsidRPr="005E7DF5">
        <w:t>lternatively, the author's name may be included in the text, and just the date and additional information placed within the brackets</w:t>
      </w:r>
      <w:r w:rsidR="001C6A0F">
        <w:t xml:space="preserve">; for </w:t>
      </w:r>
      <w:proofErr w:type="gramStart"/>
      <w:r w:rsidR="001C6A0F">
        <w:t>example</w:t>
      </w:r>
      <w:proofErr w:type="gramEnd"/>
      <w:r w:rsidR="001C6A0F">
        <w:t xml:space="preserve"> </w:t>
      </w:r>
      <w:r w:rsidR="001C6A0F" w:rsidRPr="001C6A0F">
        <w:t>Foo and Kelso (2001)</w:t>
      </w:r>
      <w:r w:rsidR="005E7DF5">
        <w:t>.</w:t>
      </w:r>
      <w:r w:rsidR="005E7DF5" w:rsidRPr="005E7DF5">
        <w:t xml:space="preserve"> </w:t>
      </w:r>
      <w:r w:rsidRPr="00545AB5">
        <w:t xml:space="preserve">At the end of the paper a reference list </w:t>
      </w:r>
      <w:r w:rsidR="00CC6F48">
        <w:t>should</w:t>
      </w:r>
      <w:r w:rsidR="007427C4">
        <w:t xml:space="preserve"> be </w:t>
      </w:r>
      <w:r w:rsidR="007427C4" w:rsidRPr="007427C4">
        <w:t>arranged alphabetically by author.</w:t>
      </w:r>
    </w:p>
    <w:p w14:paraId="69286A1B" w14:textId="77777777" w:rsidR="000C144C" w:rsidRPr="00676498" w:rsidRDefault="000C144C" w:rsidP="000C144C">
      <w:pPr>
        <w:pStyle w:val="icsmbodytext"/>
        <w:rPr>
          <w:b/>
          <w:bCs/>
          <w:sz w:val="18"/>
          <w:szCs w:val="18"/>
        </w:rPr>
      </w:pPr>
      <w:r w:rsidRPr="00676498">
        <w:rPr>
          <w:b/>
          <w:bCs/>
          <w:sz w:val="18"/>
          <w:szCs w:val="18"/>
        </w:rPr>
        <w:t xml:space="preserve">For books </w:t>
      </w:r>
      <w:r w:rsidRPr="00676498">
        <w:rPr>
          <w:b/>
          <w:bCs/>
          <w:sz w:val="18"/>
          <w:szCs w:val="18"/>
        </w:rPr>
        <w:tab/>
      </w:r>
    </w:p>
    <w:p w14:paraId="4E7B8D7C" w14:textId="48E13F24" w:rsidR="00F763A5" w:rsidRDefault="007427C4" w:rsidP="007427C4">
      <w:pPr>
        <w:pStyle w:val="icsmbodytext"/>
        <w:ind w:left="284" w:hanging="284"/>
        <w:rPr>
          <w:sz w:val="18"/>
          <w:szCs w:val="18"/>
        </w:rPr>
      </w:pPr>
      <w:r w:rsidRPr="007427C4">
        <w:rPr>
          <w:sz w:val="18"/>
          <w:szCs w:val="18"/>
        </w:rPr>
        <w:lastRenderedPageBreak/>
        <w:t>Author, A. A., &amp; Author, B. B. (Year). Title of work: Subtitle (edition.). (Volume(s).). Publisher.</w:t>
      </w:r>
    </w:p>
    <w:p w14:paraId="74EFBBAA" w14:textId="77777777" w:rsidR="000C144C" w:rsidRPr="00676498" w:rsidRDefault="000C144C" w:rsidP="000C144C">
      <w:pPr>
        <w:pStyle w:val="icsmbodytext"/>
        <w:ind w:left="284" w:hanging="284"/>
        <w:rPr>
          <w:sz w:val="18"/>
          <w:szCs w:val="18"/>
        </w:rPr>
      </w:pPr>
      <w:r w:rsidRPr="00676498">
        <w:rPr>
          <w:sz w:val="18"/>
          <w:szCs w:val="18"/>
        </w:rPr>
        <w:t xml:space="preserve">e.g. </w:t>
      </w:r>
    </w:p>
    <w:p w14:paraId="586877BF" w14:textId="77777777" w:rsidR="007427C4" w:rsidRDefault="007427C4" w:rsidP="000C144C">
      <w:pPr>
        <w:pStyle w:val="icsmbodytext"/>
        <w:ind w:left="284" w:hanging="284"/>
        <w:rPr>
          <w:sz w:val="18"/>
          <w:szCs w:val="18"/>
        </w:rPr>
      </w:pPr>
      <w:r w:rsidRPr="007427C4">
        <w:rPr>
          <w:sz w:val="18"/>
          <w:szCs w:val="18"/>
        </w:rPr>
        <w:t xml:space="preserve">Rosenthal, R., </w:t>
      </w:r>
      <w:proofErr w:type="spellStart"/>
      <w:r w:rsidRPr="007427C4">
        <w:rPr>
          <w:sz w:val="18"/>
          <w:szCs w:val="18"/>
        </w:rPr>
        <w:t>Rosnow</w:t>
      </w:r>
      <w:proofErr w:type="spellEnd"/>
      <w:r w:rsidRPr="007427C4">
        <w:rPr>
          <w:sz w:val="18"/>
          <w:szCs w:val="18"/>
        </w:rPr>
        <w:t xml:space="preserve">, R. L., &amp; Rubin, D. B. (2000). Contrasts and effect sizes in </w:t>
      </w:r>
      <w:proofErr w:type="spellStart"/>
      <w:r w:rsidRPr="007427C4">
        <w:rPr>
          <w:sz w:val="18"/>
          <w:szCs w:val="18"/>
        </w:rPr>
        <w:t>behavioral</w:t>
      </w:r>
      <w:proofErr w:type="spellEnd"/>
      <w:r w:rsidRPr="007427C4">
        <w:rPr>
          <w:sz w:val="18"/>
          <w:szCs w:val="18"/>
        </w:rPr>
        <w:t xml:space="preserve"> research: A correlational approach. Cambridge University Press.</w:t>
      </w:r>
    </w:p>
    <w:p w14:paraId="7EEC2863" w14:textId="3455BE0B" w:rsidR="00E54186" w:rsidRPr="000C144C" w:rsidRDefault="00E54186" w:rsidP="000C144C">
      <w:pPr>
        <w:pStyle w:val="icsmbodytext"/>
        <w:ind w:left="284" w:hanging="284"/>
        <w:rPr>
          <w:sz w:val="18"/>
          <w:szCs w:val="18"/>
        </w:rPr>
      </w:pPr>
      <w:r w:rsidRPr="00676498">
        <w:rPr>
          <w:b/>
          <w:bCs/>
          <w:sz w:val="18"/>
          <w:szCs w:val="18"/>
        </w:rPr>
        <w:tab/>
      </w:r>
    </w:p>
    <w:p w14:paraId="44D6504E" w14:textId="77777777" w:rsidR="00E54186" w:rsidRPr="00676498" w:rsidRDefault="00D97188" w:rsidP="00E54186">
      <w:pPr>
        <w:pStyle w:val="icsmbodytext"/>
        <w:ind w:left="284" w:hanging="284"/>
        <w:rPr>
          <w:b/>
          <w:bCs/>
          <w:sz w:val="18"/>
          <w:szCs w:val="18"/>
        </w:rPr>
      </w:pPr>
      <w:r>
        <w:rPr>
          <w:sz w:val="18"/>
          <w:szCs w:val="18"/>
        </w:rPr>
        <w:tab/>
      </w:r>
      <w:r w:rsidR="00E54186" w:rsidRPr="00676498">
        <w:rPr>
          <w:b/>
          <w:bCs/>
          <w:sz w:val="18"/>
          <w:szCs w:val="18"/>
        </w:rPr>
        <w:t xml:space="preserve">For journals </w:t>
      </w:r>
    </w:p>
    <w:p w14:paraId="6CD3A15E" w14:textId="0234E994" w:rsidR="005A74D9" w:rsidRDefault="007427C4" w:rsidP="007427C4">
      <w:pPr>
        <w:pStyle w:val="icsmbodytext"/>
        <w:ind w:left="284" w:hanging="284"/>
        <w:rPr>
          <w:sz w:val="18"/>
          <w:szCs w:val="18"/>
        </w:rPr>
      </w:pPr>
      <w:r w:rsidRPr="007427C4">
        <w:rPr>
          <w:sz w:val="18"/>
          <w:szCs w:val="18"/>
        </w:rPr>
        <w:t xml:space="preserve">Article Author, A. A., &amp; Article Author, B. B. (Year). Title of article. Title of Journal, volume </w:t>
      </w:r>
      <w:proofErr w:type="gramStart"/>
      <w:r w:rsidRPr="007427C4">
        <w:rPr>
          <w:sz w:val="18"/>
          <w:szCs w:val="18"/>
        </w:rPr>
        <w:t>number(</w:t>
      </w:r>
      <w:proofErr w:type="gramEnd"/>
      <w:r w:rsidRPr="007427C4">
        <w:rPr>
          <w:sz w:val="18"/>
          <w:szCs w:val="18"/>
        </w:rPr>
        <w:t>issue number), inclusive page numbers.</w:t>
      </w:r>
    </w:p>
    <w:p w14:paraId="0DE2759C" w14:textId="77777777" w:rsidR="00E54186" w:rsidRPr="00676498" w:rsidRDefault="00E54186" w:rsidP="00E54186">
      <w:pPr>
        <w:pStyle w:val="icsmbodytext"/>
        <w:ind w:left="284" w:hanging="284"/>
        <w:rPr>
          <w:sz w:val="18"/>
          <w:szCs w:val="18"/>
        </w:rPr>
      </w:pPr>
      <w:r w:rsidRPr="00676498">
        <w:rPr>
          <w:sz w:val="18"/>
          <w:szCs w:val="18"/>
        </w:rPr>
        <w:t>e.g.</w:t>
      </w:r>
    </w:p>
    <w:p w14:paraId="3B738076" w14:textId="77777777" w:rsidR="007427C4" w:rsidRPr="007427C4" w:rsidRDefault="007427C4" w:rsidP="007427C4">
      <w:pPr>
        <w:pStyle w:val="icsmbodytext"/>
        <w:ind w:left="284" w:hanging="284"/>
        <w:rPr>
          <w:sz w:val="18"/>
          <w:szCs w:val="18"/>
        </w:rPr>
      </w:pPr>
      <w:r w:rsidRPr="007427C4">
        <w:rPr>
          <w:sz w:val="18"/>
          <w:szCs w:val="18"/>
        </w:rPr>
        <w:t>Parker, G., &amp; Roy, K. (2001). Adolescent depression: A review. Australian and New Zealand Journal of Psychiatry, 35(5), 572-580.</w:t>
      </w:r>
    </w:p>
    <w:p w14:paraId="327D39B0" w14:textId="77777777" w:rsidR="000C144C" w:rsidRDefault="000C144C" w:rsidP="00E54186">
      <w:pPr>
        <w:pStyle w:val="icsmbodytext"/>
        <w:ind w:left="284" w:hanging="284"/>
        <w:rPr>
          <w:sz w:val="18"/>
          <w:szCs w:val="18"/>
        </w:rPr>
      </w:pPr>
    </w:p>
    <w:p w14:paraId="09D53881" w14:textId="205AAEC4" w:rsidR="007427C4" w:rsidRPr="007427C4" w:rsidRDefault="003167B7" w:rsidP="007427C4">
      <w:pPr>
        <w:pStyle w:val="icsmbodytext"/>
        <w:ind w:left="284" w:hanging="284"/>
        <w:rPr>
          <w:b/>
          <w:bCs/>
          <w:sz w:val="18"/>
          <w:szCs w:val="18"/>
        </w:rPr>
      </w:pPr>
      <w:r>
        <w:rPr>
          <w:b/>
          <w:bCs/>
          <w:sz w:val="18"/>
          <w:szCs w:val="18"/>
        </w:rPr>
        <w:tab/>
      </w:r>
      <w:r w:rsidR="00E54186" w:rsidRPr="00676498">
        <w:rPr>
          <w:b/>
          <w:bCs/>
          <w:sz w:val="18"/>
          <w:szCs w:val="18"/>
        </w:rPr>
        <w:t xml:space="preserve">For conference </w:t>
      </w:r>
      <w:r w:rsidR="007427C4">
        <w:rPr>
          <w:b/>
          <w:bCs/>
          <w:sz w:val="18"/>
          <w:szCs w:val="18"/>
        </w:rPr>
        <w:t>paper</w:t>
      </w:r>
      <w:r w:rsidR="00E54186" w:rsidRPr="00676498">
        <w:rPr>
          <w:b/>
          <w:bCs/>
          <w:sz w:val="18"/>
          <w:szCs w:val="18"/>
        </w:rPr>
        <w:t xml:space="preserve"> </w:t>
      </w:r>
      <w:r w:rsidR="00E54186" w:rsidRPr="00676498">
        <w:rPr>
          <w:b/>
          <w:bCs/>
          <w:sz w:val="18"/>
          <w:szCs w:val="18"/>
        </w:rPr>
        <w:tab/>
      </w:r>
    </w:p>
    <w:p w14:paraId="34838F81" w14:textId="022347DC" w:rsidR="007427C4" w:rsidRDefault="007427C4" w:rsidP="00E54186">
      <w:pPr>
        <w:pStyle w:val="icsmbodytext"/>
        <w:ind w:left="284" w:hanging="284"/>
        <w:rPr>
          <w:sz w:val="18"/>
          <w:szCs w:val="18"/>
        </w:rPr>
      </w:pPr>
      <w:r w:rsidRPr="007427C4">
        <w:rPr>
          <w:sz w:val="18"/>
          <w:szCs w:val="18"/>
        </w:rPr>
        <w:t>Author, A., &amp; Author, B. (Year, Month date). Title of paper [Paper presentation]. Title of Conference: Subtitle of Conference, Location. DOI or URL</w:t>
      </w:r>
    </w:p>
    <w:p w14:paraId="642C6434" w14:textId="03B31FBD" w:rsidR="00E54186" w:rsidRPr="00676498" w:rsidRDefault="00E54186" w:rsidP="00E54186">
      <w:pPr>
        <w:pStyle w:val="icsmbodytext"/>
        <w:ind w:left="284" w:hanging="284"/>
        <w:rPr>
          <w:sz w:val="18"/>
          <w:szCs w:val="18"/>
        </w:rPr>
      </w:pPr>
      <w:r w:rsidRPr="00676498">
        <w:rPr>
          <w:sz w:val="18"/>
          <w:szCs w:val="18"/>
        </w:rPr>
        <w:t>e.g.</w:t>
      </w:r>
    </w:p>
    <w:p w14:paraId="160D1488" w14:textId="1E02A898" w:rsidR="00A71D87" w:rsidRDefault="007427C4" w:rsidP="007427C4">
      <w:pPr>
        <w:pStyle w:val="icsmbodytext"/>
        <w:ind w:left="284" w:hanging="284"/>
        <w:rPr>
          <w:sz w:val="18"/>
          <w:szCs w:val="18"/>
        </w:rPr>
      </w:pPr>
      <w:proofErr w:type="spellStart"/>
      <w:r w:rsidRPr="007427C4">
        <w:rPr>
          <w:sz w:val="18"/>
          <w:szCs w:val="18"/>
        </w:rPr>
        <w:t>Balakrishnan</w:t>
      </w:r>
      <w:proofErr w:type="spellEnd"/>
      <w:r w:rsidRPr="007427C4">
        <w:rPr>
          <w:sz w:val="18"/>
          <w:szCs w:val="18"/>
        </w:rPr>
        <w:t>, R. (2006, March 25-26). Why aren't we using 3d user interfaces, and will we ever? [Paper presentation].  IEEE Symposium on 3D User Interfaces, Alexandria, VA. https://doi.org/10.1109/VR.2006.148</w:t>
      </w:r>
    </w:p>
    <w:p w14:paraId="0ED95FA1" w14:textId="77777777" w:rsidR="00E54186" w:rsidRPr="00676498" w:rsidRDefault="00E54186" w:rsidP="00E54186">
      <w:pPr>
        <w:pStyle w:val="icsmbodytext"/>
        <w:spacing w:before="720" w:after="240"/>
        <w:ind w:firstLine="0"/>
        <w:rPr>
          <w:b/>
          <w:bCs/>
        </w:rPr>
      </w:pPr>
      <w:r w:rsidRPr="00676498">
        <w:rPr>
          <w:b/>
          <w:bCs/>
        </w:rPr>
        <w:t>Author Biographies</w:t>
      </w:r>
    </w:p>
    <w:p w14:paraId="44365C22" w14:textId="77777777" w:rsidR="00E54186" w:rsidRPr="00545AB5" w:rsidRDefault="00344AFE" w:rsidP="0057154D">
      <w:pPr>
        <w:pStyle w:val="icsmbodytext"/>
      </w:pPr>
      <w:r>
        <w:t xml:space="preserve">First Author This </w:t>
      </w:r>
      <w:r w:rsidR="00E54186" w:rsidRPr="00545AB5">
        <w:t xml:space="preserve">paragraph </w:t>
      </w:r>
      <w:r>
        <w:t xml:space="preserve">should be maximum 150 words and may contain the authors’ full names followed by current positions; </w:t>
      </w:r>
      <w:r w:rsidRPr="00545AB5">
        <w:t>the author’s educational</w:t>
      </w:r>
      <w:r>
        <w:t xml:space="preserve"> background should be listed including institution information and year of graduation (type and level of degree received);</w:t>
      </w:r>
      <w:r w:rsidR="0057154D">
        <w:t xml:space="preserve"> w</w:t>
      </w:r>
      <w:r>
        <w:t>ork experience;</w:t>
      </w:r>
      <w:r w:rsidR="0057154D">
        <w:t xml:space="preserve"> c</w:t>
      </w:r>
      <w:r>
        <w:t>urrent and previous research interests;</w:t>
      </w:r>
      <w:r w:rsidR="0057154D">
        <w:t xml:space="preserve"> m</w:t>
      </w:r>
      <w:r>
        <w:t>emberships of professional societies and awards received</w:t>
      </w:r>
      <w:r w:rsidR="0057154D">
        <w:t xml:space="preserve">. </w:t>
      </w:r>
      <w:r w:rsidR="0057154D" w:rsidRPr="00545AB5">
        <w:t>If a photograph is provided, the biography</w:t>
      </w:r>
      <w:r w:rsidR="0057154D">
        <w:t xml:space="preserve"> will be indented around it. </w:t>
      </w:r>
      <w:r w:rsidR="0057154D" w:rsidRPr="00545AB5">
        <w:t xml:space="preserve">The photograph is placed at the top left of the biography. </w:t>
      </w:r>
      <w:r w:rsidR="00E54186" w:rsidRPr="00545AB5">
        <w:t xml:space="preserve"> </w:t>
      </w:r>
    </w:p>
    <w:p w14:paraId="74796A7A" w14:textId="77777777" w:rsidR="00300BC8" w:rsidRPr="00545AB5" w:rsidRDefault="00300BC8" w:rsidP="00300BC8">
      <w:pPr>
        <w:pStyle w:val="icsmbodytext"/>
      </w:pPr>
      <w:r>
        <w:t xml:space="preserve">Second Author This </w:t>
      </w:r>
      <w:r w:rsidRPr="00545AB5">
        <w:t xml:space="preserve">paragraph </w:t>
      </w:r>
      <w:r>
        <w:t xml:space="preserve">should be maximum 150 words and may contain the authors’ full names followed by current positions; </w:t>
      </w:r>
      <w:r w:rsidRPr="00545AB5">
        <w:t>the author’s educational</w:t>
      </w:r>
      <w:r>
        <w:t xml:space="preserve"> background should be listed including institution information and year of graduation (type and level of degree received); work experience; current and previous research interests; memberships of professional societies and awards received. </w:t>
      </w:r>
      <w:r w:rsidRPr="00545AB5">
        <w:t>If a photograph is provided, the biography</w:t>
      </w:r>
      <w:r>
        <w:t xml:space="preserve"> will be indented around it. </w:t>
      </w:r>
      <w:r w:rsidRPr="00545AB5">
        <w:t xml:space="preserve">The photograph is placed at the top left of the biography.  </w:t>
      </w:r>
    </w:p>
    <w:p w14:paraId="70F6BA43" w14:textId="77777777" w:rsidR="00E54186" w:rsidRDefault="00E54186" w:rsidP="00E54186">
      <w:pPr>
        <w:pStyle w:val="icsmbodytext"/>
        <w:spacing w:after="240"/>
        <w:ind w:firstLine="238"/>
      </w:pPr>
    </w:p>
    <w:p w14:paraId="44548491" w14:textId="77777777" w:rsidR="00E54186" w:rsidRDefault="00E54186" w:rsidP="00E54186">
      <w:pPr>
        <w:pStyle w:val="icsmbodytext"/>
        <w:spacing w:after="240"/>
        <w:ind w:firstLine="238"/>
      </w:pPr>
    </w:p>
    <w:p w14:paraId="796E7BA0" w14:textId="77777777" w:rsidR="001C2F46" w:rsidRDefault="001C2F46" w:rsidP="00E54186">
      <w:pPr>
        <w:pStyle w:val="icsmbodytext"/>
        <w:spacing w:after="240"/>
        <w:ind w:firstLine="238"/>
      </w:pPr>
    </w:p>
    <w:p w14:paraId="1E8997DF" w14:textId="77777777" w:rsidR="001C2F46" w:rsidRDefault="001C2F46" w:rsidP="00E54186">
      <w:pPr>
        <w:pStyle w:val="icsmbodytext"/>
        <w:spacing w:after="240"/>
        <w:ind w:firstLine="238"/>
      </w:pPr>
    </w:p>
    <w:p w14:paraId="1F940B79" w14:textId="77777777" w:rsidR="005A62DD" w:rsidRDefault="005A62DD" w:rsidP="00E54186">
      <w:pPr>
        <w:pStyle w:val="icsmbodytext"/>
        <w:spacing w:after="240"/>
        <w:ind w:firstLine="238"/>
      </w:pPr>
    </w:p>
    <w:p w14:paraId="0D88E30C" w14:textId="77777777" w:rsidR="001C2F46" w:rsidRDefault="001C2F46" w:rsidP="00E54186">
      <w:pPr>
        <w:pStyle w:val="icsmbodytext"/>
        <w:spacing w:after="240"/>
        <w:ind w:firstLine="238"/>
      </w:pPr>
    </w:p>
    <w:p w14:paraId="577AFEC7" w14:textId="77777777" w:rsidR="001C2F46" w:rsidRDefault="001C2F46" w:rsidP="00E54186">
      <w:pPr>
        <w:pStyle w:val="icsmbodytext"/>
        <w:spacing w:after="240"/>
        <w:ind w:firstLine="238"/>
      </w:pPr>
    </w:p>
    <w:p w14:paraId="248CF3B5" w14:textId="77777777" w:rsidR="001C2F46" w:rsidRDefault="001C2F46" w:rsidP="00E54186">
      <w:pPr>
        <w:pStyle w:val="icsmbodytext"/>
        <w:spacing w:after="240"/>
        <w:ind w:firstLine="238"/>
        <w:sectPr w:rsidR="001C2F46" w:rsidSect="001E32F2">
          <w:footnotePr>
            <w:numFmt w:val="chicago"/>
            <w:numRestart w:val="eachPage"/>
          </w:footnotePr>
          <w:type w:val="continuous"/>
          <w:pgSz w:w="11906" w:h="16838" w:code="9"/>
          <w:pgMar w:top="1446" w:right="656" w:bottom="1627" w:left="720" w:header="720" w:footer="720" w:gutter="0"/>
          <w:cols w:num="2" w:space="206"/>
          <w15:footnoteColumns w:val="1"/>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8"/>
        <w:gridCol w:w="222"/>
      </w:tblGrid>
      <w:tr w:rsidR="001C2F46" w14:paraId="19611A86" w14:textId="77777777" w:rsidTr="001A14D5">
        <w:tc>
          <w:tcPr>
            <w:tcW w:w="5148" w:type="dxa"/>
          </w:tcPr>
          <w:p w14:paraId="4E6E314F" w14:textId="77777777" w:rsidR="001C2F46" w:rsidRDefault="00D94F58" w:rsidP="001A14D5">
            <w:pPr>
              <w:pStyle w:val="icsmfigurecaption"/>
            </w:pPr>
            <w:r>
              <w:rPr>
                <w:noProof/>
                <w:lang w:val="en-US" w:eastAsia="en-US"/>
              </w:rPr>
              <w:lastRenderedPageBreak/>
              <w:drawing>
                <wp:inline distT="0" distB="0" distL="0" distR="0" wp14:anchorId="5ECA9077" wp14:editId="1C150823">
                  <wp:extent cx="6220460" cy="173874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488" r="162" b="982"/>
                          <a:stretch/>
                        </pic:blipFill>
                        <pic:spPr bwMode="auto">
                          <a:xfrm>
                            <a:off x="0" y="0"/>
                            <a:ext cx="6248485" cy="174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48" w:type="dxa"/>
          </w:tcPr>
          <w:p w14:paraId="74667345" w14:textId="77777777" w:rsidR="001C2F46" w:rsidRDefault="001C2F46" w:rsidP="001A14D5">
            <w:pPr>
              <w:pStyle w:val="icsmfigurecaption"/>
            </w:pPr>
          </w:p>
        </w:tc>
      </w:tr>
    </w:tbl>
    <w:p w14:paraId="3D435548" w14:textId="77777777" w:rsidR="001C2F46" w:rsidRDefault="001C2F46" w:rsidP="000965FA">
      <w:pPr>
        <w:pStyle w:val="icsmfigurecaption"/>
        <w:spacing w:before="80" w:after="120"/>
        <w:jc w:val="left"/>
      </w:pPr>
      <w:r w:rsidRPr="00C332A8">
        <w:rPr>
          <w:b/>
          <w:bCs/>
        </w:rPr>
        <w:t xml:space="preserve">Fig. </w:t>
      </w:r>
      <w:r w:rsidR="00B62EB5">
        <w:rPr>
          <w:b/>
          <w:bCs/>
        </w:rPr>
        <w:t>2</w:t>
      </w:r>
      <w:r w:rsidRPr="00C332A8">
        <w:rPr>
          <w:b/>
          <w:bCs/>
        </w:rPr>
        <w:t>.</w:t>
      </w:r>
      <w:r>
        <w:t xml:space="preserve"> </w:t>
      </w:r>
      <w:r w:rsidR="000965FA">
        <w:t>Example of using</w:t>
      </w:r>
      <w:r w:rsidR="00383405" w:rsidRPr="00383405">
        <w:t xml:space="preserve"> one column for large figures</w:t>
      </w:r>
      <w:r>
        <w:t>.</w:t>
      </w:r>
    </w:p>
    <w:p w14:paraId="5B2B7363" w14:textId="77777777" w:rsidR="001C2F46" w:rsidRPr="00C332A8" w:rsidRDefault="001C2F46" w:rsidP="001C2F46">
      <w:pPr>
        <w:pStyle w:val="icsmtableno"/>
        <w:spacing w:before="240"/>
        <w:outlineLvl w:val="0"/>
        <w:rPr>
          <w:b/>
          <w:bCs/>
        </w:rPr>
      </w:pPr>
      <w:r w:rsidRPr="00C332A8">
        <w:rPr>
          <w:b/>
          <w:bCs/>
        </w:rPr>
        <w:t xml:space="preserve">Table </w:t>
      </w:r>
      <w:r>
        <w:rPr>
          <w:b/>
          <w:bCs/>
        </w:rPr>
        <w:t>2</w:t>
      </w:r>
    </w:p>
    <w:p w14:paraId="2CF67AB4" w14:textId="77777777" w:rsidR="001C2F46" w:rsidRDefault="001C2F46" w:rsidP="001C2F46">
      <w:pPr>
        <w:pStyle w:val="icsmtablecaption"/>
        <w:tabs>
          <w:tab w:val="left" w:pos="2760"/>
        </w:tabs>
      </w:pPr>
      <w:r>
        <w:t>Results of experiments</w:t>
      </w:r>
      <w:r w:rsidR="00383405">
        <w:t xml:space="preserve"> and comparisons</w:t>
      </w:r>
      <w:r>
        <w:t>.</w:t>
      </w:r>
    </w:p>
    <w:tbl>
      <w:tblPr>
        <w:tblW w:w="9790" w:type="dxa"/>
        <w:jc w:val="center"/>
        <w:tblBorders>
          <w:top w:val="single" w:sz="4" w:space="0" w:color="auto"/>
          <w:bottom w:val="single" w:sz="4" w:space="0" w:color="auto"/>
        </w:tblBorders>
        <w:tblLayout w:type="fixed"/>
        <w:tblLook w:val="0000" w:firstRow="0" w:lastRow="0" w:firstColumn="0" w:lastColumn="0" w:noHBand="0" w:noVBand="0"/>
      </w:tblPr>
      <w:tblGrid>
        <w:gridCol w:w="3231"/>
        <w:gridCol w:w="1592"/>
        <w:gridCol w:w="940"/>
        <w:gridCol w:w="1678"/>
        <w:gridCol w:w="1418"/>
        <w:gridCol w:w="198"/>
        <w:gridCol w:w="733"/>
      </w:tblGrid>
      <w:tr w:rsidR="001C2F46" w14:paraId="4073169A" w14:textId="77777777" w:rsidTr="00383405">
        <w:trPr>
          <w:jc w:val="center"/>
        </w:trPr>
        <w:tc>
          <w:tcPr>
            <w:tcW w:w="3231" w:type="dxa"/>
            <w:tcBorders>
              <w:top w:val="single" w:sz="4" w:space="0" w:color="auto"/>
              <w:bottom w:val="nil"/>
            </w:tcBorders>
          </w:tcPr>
          <w:p w14:paraId="06CE07C9" w14:textId="77777777" w:rsidR="001C2F46" w:rsidRPr="009047CC" w:rsidRDefault="001C2F46" w:rsidP="001A14D5">
            <w:pPr>
              <w:pStyle w:val="icsmtabletext"/>
              <w:rPr>
                <w:b/>
                <w:bCs/>
              </w:rPr>
            </w:pPr>
          </w:p>
        </w:tc>
        <w:tc>
          <w:tcPr>
            <w:tcW w:w="1592" w:type="dxa"/>
            <w:tcBorders>
              <w:top w:val="single" w:sz="4" w:space="0" w:color="auto"/>
              <w:bottom w:val="single" w:sz="4" w:space="0" w:color="auto"/>
            </w:tcBorders>
          </w:tcPr>
          <w:p w14:paraId="290D6CEF" w14:textId="77777777" w:rsidR="001C2F46" w:rsidRPr="009047CC" w:rsidRDefault="001C2F46" w:rsidP="001A14D5">
            <w:pPr>
              <w:pStyle w:val="icsmtabletext"/>
              <w:jc w:val="center"/>
              <w:rPr>
                <w:b/>
                <w:bCs/>
              </w:rPr>
            </w:pPr>
            <w:r w:rsidRPr="009047CC">
              <w:rPr>
                <w:b/>
                <w:bCs/>
              </w:rPr>
              <w:t>Method Accuracy</w:t>
            </w:r>
          </w:p>
        </w:tc>
        <w:tc>
          <w:tcPr>
            <w:tcW w:w="940" w:type="dxa"/>
            <w:tcBorders>
              <w:top w:val="single" w:sz="4" w:space="0" w:color="auto"/>
              <w:bottom w:val="single" w:sz="4" w:space="0" w:color="auto"/>
            </w:tcBorders>
          </w:tcPr>
          <w:p w14:paraId="0318C82C" w14:textId="77777777" w:rsidR="001C2F46" w:rsidRPr="009047CC" w:rsidRDefault="001C2F46" w:rsidP="001A14D5">
            <w:pPr>
              <w:pStyle w:val="icsmtabletext"/>
              <w:rPr>
                <w:b/>
                <w:bCs/>
              </w:rPr>
            </w:pPr>
          </w:p>
        </w:tc>
        <w:tc>
          <w:tcPr>
            <w:tcW w:w="1678" w:type="dxa"/>
            <w:tcBorders>
              <w:top w:val="single" w:sz="4" w:space="0" w:color="auto"/>
              <w:bottom w:val="nil"/>
            </w:tcBorders>
          </w:tcPr>
          <w:p w14:paraId="68C3EE10" w14:textId="77777777" w:rsidR="001C2F46" w:rsidRPr="009047CC" w:rsidRDefault="001C2F46" w:rsidP="001A14D5">
            <w:pPr>
              <w:pStyle w:val="icsmtabletext"/>
              <w:rPr>
                <w:b/>
                <w:bCs/>
              </w:rPr>
            </w:pPr>
          </w:p>
        </w:tc>
        <w:tc>
          <w:tcPr>
            <w:tcW w:w="1616" w:type="dxa"/>
            <w:gridSpan w:val="2"/>
            <w:tcBorders>
              <w:top w:val="single" w:sz="4" w:space="0" w:color="auto"/>
              <w:bottom w:val="single" w:sz="4" w:space="0" w:color="auto"/>
            </w:tcBorders>
          </w:tcPr>
          <w:p w14:paraId="3F90D0DA" w14:textId="77777777" w:rsidR="001C2F46" w:rsidRPr="009047CC" w:rsidRDefault="001C2F46" w:rsidP="001A14D5">
            <w:pPr>
              <w:pStyle w:val="icsmtabletext"/>
              <w:rPr>
                <w:b/>
                <w:bCs/>
              </w:rPr>
            </w:pPr>
            <w:r w:rsidRPr="009047CC">
              <w:rPr>
                <w:b/>
                <w:bCs/>
              </w:rPr>
              <w:t xml:space="preserve">Computation Time </w:t>
            </w:r>
          </w:p>
        </w:tc>
        <w:tc>
          <w:tcPr>
            <w:tcW w:w="733" w:type="dxa"/>
            <w:tcBorders>
              <w:top w:val="single" w:sz="4" w:space="0" w:color="auto"/>
              <w:bottom w:val="single" w:sz="4" w:space="0" w:color="auto"/>
            </w:tcBorders>
          </w:tcPr>
          <w:p w14:paraId="31A92166" w14:textId="77777777" w:rsidR="001C2F46" w:rsidRPr="009047CC" w:rsidRDefault="001C2F46" w:rsidP="001A14D5">
            <w:pPr>
              <w:pStyle w:val="icsmtabletext"/>
              <w:rPr>
                <w:b/>
                <w:bCs/>
              </w:rPr>
            </w:pPr>
          </w:p>
        </w:tc>
      </w:tr>
      <w:tr w:rsidR="001C2F46" w14:paraId="5C681D9E" w14:textId="77777777" w:rsidTr="00383405">
        <w:trPr>
          <w:jc w:val="center"/>
        </w:trPr>
        <w:tc>
          <w:tcPr>
            <w:tcW w:w="3231" w:type="dxa"/>
            <w:tcBorders>
              <w:top w:val="nil"/>
              <w:bottom w:val="single" w:sz="4" w:space="0" w:color="auto"/>
            </w:tcBorders>
          </w:tcPr>
          <w:p w14:paraId="1A36F5E7" w14:textId="77777777" w:rsidR="001C2F46" w:rsidRPr="009047CC" w:rsidRDefault="001C2F46" w:rsidP="001A14D5">
            <w:pPr>
              <w:pStyle w:val="icsmtabletext"/>
              <w:rPr>
                <w:b/>
                <w:bCs/>
              </w:rPr>
            </w:pPr>
          </w:p>
        </w:tc>
        <w:tc>
          <w:tcPr>
            <w:tcW w:w="1592" w:type="dxa"/>
            <w:tcBorders>
              <w:top w:val="nil"/>
              <w:bottom w:val="single" w:sz="4" w:space="0" w:color="auto"/>
            </w:tcBorders>
          </w:tcPr>
          <w:p w14:paraId="49845E3B" w14:textId="77777777" w:rsidR="001C2F46" w:rsidRPr="009047CC" w:rsidRDefault="001C2F46" w:rsidP="001A14D5">
            <w:pPr>
              <w:pStyle w:val="icsmtabletext"/>
              <w:rPr>
                <w:b/>
                <w:bCs/>
                <w:lang w:val="fr-FR"/>
              </w:rPr>
            </w:pPr>
            <w:r w:rsidRPr="009047CC">
              <w:rPr>
                <w:b/>
                <w:bCs/>
                <w:lang w:val="fr-FR"/>
              </w:rPr>
              <w:t>Method X</w:t>
            </w:r>
          </w:p>
        </w:tc>
        <w:tc>
          <w:tcPr>
            <w:tcW w:w="940" w:type="dxa"/>
            <w:tcBorders>
              <w:top w:val="nil"/>
              <w:bottom w:val="single" w:sz="4" w:space="0" w:color="auto"/>
            </w:tcBorders>
          </w:tcPr>
          <w:p w14:paraId="761FE9ED" w14:textId="77777777" w:rsidR="001C2F46" w:rsidRPr="009047CC" w:rsidRDefault="001C2F46" w:rsidP="001A14D5">
            <w:pPr>
              <w:pStyle w:val="icsmtabletext"/>
              <w:rPr>
                <w:b/>
                <w:bCs/>
                <w:lang w:val="fr-FR"/>
              </w:rPr>
            </w:pPr>
            <w:r w:rsidRPr="009047CC">
              <w:rPr>
                <w:b/>
                <w:bCs/>
                <w:lang w:val="fr-FR"/>
              </w:rPr>
              <w:t>Method Y</w:t>
            </w:r>
          </w:p>
        </w:tc>
        <w:tc>
          <w:tcPr>
            <w:tcW w:w="1678" w:type="dxa"/>
            <w:tcBorders>
              <w:top w:val="nil"/>
              <w:bottom w:val="single" w:sz="4" w:space="0" w:color="auto"/>
            </w:tcBorders>
          </w:tcPr>
          <w:p w14:paraId="415E29E6" w14:textId="77777777" w:rsidR="001C2F46" w:rsidRPr="009047CC" w:rsidRDefault="001C2F46" w:rsidP="001A14D5">
            <w:pPr>
              <w:pStyle w:val="icsmtabletext"/>
              <w:rPr>
                <w:b/>
                <w:bCs/>
                <w:lang w:val="fr-FR"/>
              </w:rPr>
            </w:pPr>
          </w:p>
        </w:tc>
        <w:tc>
          <w:tcPr>
            <w:tcW w:w="1418" w:type="dxa"/>
            <w:tcBorders>
              <w:top w:val="nil"/>
              <w:bottom w:val="single" w:sz="4" w:space="0" w:color="auto"/>
            </w:tcBorders>
          </w:tcPr>
          <w:p w14:paraId="547A3FAF" w14:textId="77777777" w:rsidR="001C2F46" w:rsidRPr="009047CC" w:rsidRDefault="001C2F46" w:rsidP="001A14D5">
            <w:pPr>
              <w:pStyle w:val="icsmtabletext"/>
              <w:rPr>
                <w:b/>
                <w:bCs/>
                <w:lang w:val="fr-FR"/>
              </w:rPr>
            </w:pPr>
            <w:r w:rsidRPr="009047CC">
              <w:rPr>
                <w:b/>
                <w:bCs/>
                <w:lang w:val="fr-FR"/>
              </w:rPr>
              <w:t>Method X</w:t>
            </w:r>
          </w:p>
        </w:tc>
        <w:tc>
          <w:tcPr>
            <w:tcW w:w="931" w:type="dxa"/>
            <w:gridSpan w:val="2"/>
            <w:tcBorders>
              <w:top w:val="nil"/>
              <w:bottom w:val="single" w:sz="4" w:space="0" w:color="auto"/>
            </w:tcBorders>
          </w:tcPr>
          <w:p w14:paraId="70EA0253" w14:textId="77777777" w:rsidR="001C2F46" w:rsidRPr="009047CC" w:rsidRDefault="001C2F46" w:rsidP="001A14D5">
            <w:pPr>
              <w:pStyle w:val="icsmtabletext"/>
              <w:rPr>
                <w:b/>
                <w:bCs/>
                <w:lang w:val="fr-FR"/>
              </w:rPr>
            </w:pPr>
            <w:r w:rsidRPr="009047CC">
              <w:rPr>
                <w:b/>
                <w:bCs/>
                <w:lang w:val="fr-FR"/>
              </w:rPr>
              <w:t>Method Y</w:t>
            </w:r>
          </w:p>
        </w:tc>
      </w:tr>
      <w:tr w:rsidR="001C2F46" w14:paraId="684C6130" w14:textId="77777777" w:rsidTr="00383405">
        <w:trPr>
          <w:jc w:val="center"/>
        </w:trPr>
        <w:tc>
          <w:tcPr>
            <w:tcW w:w="3231" w:type="dxa"/>
            <w:tcBorders>
              <w:top w:val="nil"/>
              <w:bottom w:val="nil"/>
            </w:tcBorders>
          </w:tcPr>
          <w:p w14:paraId="21450CCB" w14:textId="77777777" w:rsidR="001C2F46" w:rsidRDefault="001C2F46" w:rsidP="001A14D5">
            <w:pPr>
              <w:pStyle w:val="icsmtabletext"/>
            </w:pPr>
            <w:r>
              <w:t>A</w:t>
            </w:r>
          </w:p>
        </w:tc>
        <w:tc>
          <w:tcPr>
            <w:tcW w:w="1592" w:type="dxa"/>
            <w:tcBorders>
              <w:top w:val="nil"/>
              <w:bottom w:val="nil"/>
            </w:tcBorders>
          </w:tcPr>
          <w:p w14:paraId="71088BC7" w14:textId="77777777" w:rsidR="001C2F46" w:rsidRDefault="001C2F46" w:rsidP="001A14D5">
            <w:pPr>
              <w:pStyle w:val="icsmtabletext"/>
            </w:pPr>
            <w:r>
              <w:t>6.5</w:t>
            </w:r>
          </w:p>
        </w:tc>
        <w:tc>
          <w:tcPr>
            <w:tcW w:w="940" w:type="dxa"/>
            <w:tcBorders>
              <w:top w:val="nil"/>
              <w:bottom w:val="nil"/>
            </w:tcBorders>
          </w:tcPr>
          <w:p w14:paraId="6FE74ECC" w14:textId="77777777" w:rsidR="001C2F46" w:rsidRDefault="001C2F46" w:rsidP="001A14D5">
            <w:pPr>
              <w:pStyle w:val="icsmtabletext"/>
            </w:pPr>
            <w:r>
              <w:t>0.35</w:t>
            </w:r>
          </w:p>
        </w:tc>
        <w:tc>
          <w:tcPr>
            <w:tcW w:w="1678" w:type="dxa"/>
            <w:tcBorders>
              <w:top w:val="nil"/>
              <w:bottom w:val="nil"/>
            </w:tcBorders>
          </w:tcPr>
          <w:p w14:paraId="17C6CB8B" w14:textId="77777777" w:rsidR="001C2F46" w:rsidRDefault="001C2F46" w:rsidP="001A14D5">
            <w:pPr>
              <w:pStyle w:val="icsmtabletext"/>
            </w:pPr>
          </w:p>
        </w:tc>
        <w:tc>
          <w:tcPr>
            <w:tcW w:w="1616" w:type="dxa"/>
            <w:gridSpan w:val="2"/>
            <w:tcBorders>
              <w:top w:val="nil"/>
              <w:bottom w:val="nil"/>
            </w:tcBorders>
          </w:tcPr>
          <w:p w14:paraId="407B4878" w14:textId="77777777" w:rsidR="001C2F46" w:rsidRDefault="001C2F46" w:rsidP="001A14D5">
            <w:pPr>
              <w:pStyle w:val="icsmtabletext"/>
            </w:pPr>
            <w:r>
              <w:t>2.0</w:t>
            </w:r>
          </w:p>
        </w:tc>
        <w:tc>
          <w:tcPr>
            <w:tcW w:w="733" w:type="dxa"/>
            <w:tcBorders>
              <w:top w:val="nil"/>
              <w:bottom w:val="nil"/>
            </w:tcBorders>
          </w:tcPr>
          <w:p w14:paraId="54980D8B" w14:textId="77777777" w:rsidR="001C2F46" w:rsidRDefault="001C2F46" w:rsidP="001A14D5">
            <w:pPr>
              <w:pStyle w:val="icsmtabletext"/>
            </w:pPr>
            <w:r>
              <w:t>0.30</w:t>
            </w:r>
          </w:p>
        </w:tc>
      </w:tr>
      <w:tr w:rsidR="001C2F46" w14:paraId="6212CDC4" w14:textId="77777777" w:rsidTr="00383405">
        <w:trPr>
          <w:jc w:val="center"/>
        </w:trPr>
        <w:tc>
          <w:tcPr>
            <w:tcW w:w="3231" w:type="dxa"/>
            <w:tcBorders>
              <w:top w:val="nil"/>
            </w:tcBorders>
          </w:tcPr>
          <w:p w14:paraId="55396A85" w14:textId="77777777" w:rsidR="001C2F46" w:rsidRDefault="001C2F46" w:rsidP="001A14D5">
            <w:pPr>
              <w:pStyle w:val="icsmtabletext"/>
            </w:pPr>
            <w:r>
              <w:t>B</w:t>
            </w:r>
          </w:p>
        </w:tc>
        <w:tc>
          <w:tcPr>
            <w:tcW w:w="1592" w:type="dxa"/>
            <w:tcBorders>
              <w:top w:val="nil"/>
            </w:tcBorders>
          </w:tcPr>
          <w:p w14:paraId="16B8425E" w14:textId="77777777" w:rsidR="001C2F46" w:rsidRDefault="001C2F46" w:rsidP="001A14D5">
            <w:pPr>
              <w:pStyle w:val="icsmtabletext"/>
            </w:pPr>
            <w:r>
              <w:t>4.1</w:t>
            </w:r>
          </w:p>
        </w:tc>
        <w:tc>
          <w:tcPr>
            <w:tcW w:w="940" w:type="dxa"/>
            <w:tcBorders>
              <w:top w:val="nil"/>
            </w:tcBorders>
          </w:tcPr>
          <w:p w14:paraId="35D6BFA7" w14:textId="77777777" w:rsidR="001C2F46" w:rsidRDefault="001C2F46" w:rsidP="001A14D5">
            <w:pPr>
              <w:pStyle w:val="icsmtabletext"/>
            </w:pPr>
            <w:r>
              <w:t>0.05</w:t>
            </w:r>
          </w:p>
        </w:tc>
        <w:tc>
          <w:tcPr>
            <w:tcW w:w="1678" w:type="dxa"/>
            <w:tcBorders>
              <w:top w:val="nil"/>
            </w:tcBorders>
          </w:tcPr>
          <w:p w14:paraId="0A8349A8" w14:textId="77777777" w:rsidR="001C2F46" w:rsidRDefault="001C2F46" w:rsidP="001A14D5">
            <w:pPr>
              <w:pStyle w:val="icsmtabletext"/>
            </w:pPr>
          </w:p>
        </w:tc>
        <w:tc>
          <w:tcPr>
            <w:tcW w:w="1616" w:type="dxa"/>
            <w:gridSpan w:val="2"/>
            <w:tcBorders>
              <w:top w:val="nil"/>
            </w:tcBorders>
          </w:tcPr>
          <w:p w14:paraId="69AD594B" w14:textId="77777777" w:rsidR="001C2F46" w:rsidRDefault="001C2F46" w:rsidP="001A14D5">
            <w:pPr>
              <w:pStyle w:val="icsmtabletext"/>
            </w:pPr>
            <w:r>
              <w:t>2</w:t>
            </w:r>
          </w:p>
        </w:tc>
        <w:tc>
          <w:tcPr>
            <w:tcW w:w="733" w:type="dxa"/>
            <w:tcBorders>
              <w:top w:val="nil"/>
            </w:tcBorders>
          </w:tcPr>
          <w:p w14:paraId="3A4772FB" w14:textId="77777777" w:rsidR="001C2F46" w:rsidRDefault="001C2F46" w:rsidP="001A14D5">
            <w:pPr>
              <w:pStyle w:val="icsmtabletext"/>
            </w:pPr>
            <w:r>
              <w:t>0.02</w:t>
            </w:r>
          </w:p>
        </w:tc>
      </w:tr>
      <w:tr w:rsidR="001C2F46" w14:paraId="33BDB771" w14:textId="77777777" w:rsidTr="00383405">
        <w:trPr>
          <w:jc w:val="center"/>
        </w:trPr>
        <w:tc>
          <w:tcPr>
            <w:tcW w:w="3231" w:type="dxa"/>
          </w:tcPr>
          <w:p w14:paraId="066CB618" w14:textId="77777777" w:rsidR="001C2F46" w:rsidRDefault="001C2F46" w:rsidP="001A14D5">
            <w:pPr>
              <w:pStyle w:val="icsmtabletext"/>
            </w:pPr>
            <w:r>
              <w:t>C</w:t>
            </w:r>
          </w:p>
        </w:tc>
        <w:tc>
          <w:tcPr>
            <w:tcW w:w="1592" w:type="dxa"/>
          </w:tcPr>
          <w:p w14:paraId="13925AB0" w14:textId="77777777" w:rsidR="001C2F46" w:rsidRDefault="001C2F46" w:rsidP="001A14D5">
            <w:pPr>
              <w:pStyle w:val="icsmtabletext"/>
            </w:pPr>
            <w:r>
              <w:t>60.0</w:t>
            </w:r>
          </w:p>
        </w:tc>
        <w:tc>
          <w:tcPr>
            <w:tcW w:w="940" w:type="dxa"/>
          </w:tcPr>
          <w:p w14:paraId="70ADCC9B" w14:textId="77777777" w:rsidR="001C2F46" w:rsidRDefault="001C2F46" w:rsidP="001A14D5">
            <w:pPr>
              <w:pStyle w:val="icsmtabletext"/>
            </w:pPr>
            <w:r>
              <w:t>1.0</w:t>
            </w:r>
          </w:p>
        </w:tc>
        <w:tc>
          <w:tcPr>
            <w:tcW w:w="1678" w:type="dxa"/>
          </w:tcPr>
          <w:p w14:paraId="568F38C3" w14:textId="77777777" w:rsidR="001C2F46" w:rsidRDefault="001C2F46" w:rsidP="001A14D5">
            <w:pPr>
              <w:pStyle w:val="icsmtabletext"/>
            </w:pPr>
          </w:p>
        </w:tc>
        <w:tc>
          <w:tcPr>
            <w:tcW w:w="1616" w:type="dxa"/>
            <w:gridSpan w:val="2"/>
          </w:tcPr>
          <w:p w14:paraId="4F8184C1" w14:textId="77777777" w:rsidR="001C2F46" w:rsidRDefault="001C2F46" w:rsidP="001A14D5">
            <w:pPr>
              <w:pStyle w:val="icsmtabletext"/>
            </w:pPr>
            <w:r>
              <w:t>50.0</w:t>
            </w:r>
          </w:p>
        </w:tc>
        <w:tc>
          <w:tcPr>
            <w:tcW w:w="733" w:type="dxa"/>
          </w:tcPr>
          <w:p w14:paraId="36CEB9E1" w14:textId="77777777" w:rsidR="001C2F46" w:rsidRDefault="001C2F46" w:rsidP="001A14D5">
            <w:pPr>
              <w:pStyle w:val="icsmtabletext"/>
            </w:pPr>
            <w:r>
              <w:t>&lt;0.10</w:t>
            </w:r>
          </w:p>
        </w:tc>
      </w:tr>
    </w:tbl>
    <w:p w14:paraId="10334791" w14:textId="77777777" w:rsidR="001C2F46" w:rsidRDefault="001C2F46" w:rsidP="00E54186">
      <w:pPr>
        <w:pStyle w:val="icsmbodytext"/>
        <w:spacing w:after="240"/>
        <w:ind w:firstLine="238"/>
        <w:sectPr w:rsidR="001C2F46" w:rsidSect="001C2F46">
          <w:footnotePr>
            <w:numFmt w:val="chicago"/>
            <w:numRestart w:val="eachPage"/>
          </w:footnotePr>
          <w:type w:val="continuous"/>
          <w:pgSz w:w="11906" w:h="16838" w:code="9"/>
          <w:pgMar w:top="1446" w:right="913" w:bottom="1627" w:left="913" w:header="720" w:footer="720" w:gutter="0"/>
          <w:cols w:space="480"/>
          <w15:footnoteColumns w:val="1"/>
        </w:sectPr>
      </w:pPr>
    </w:p>
    <w:p w14:paraId="1A4D2D2A" w14:textId="77777777" w:rsidR="001C2F46" w:rsidRDefault="001C2F46" w:rsidP="00E54186">
      <w:pPr>
        <w:pStyle w:val="icsmbodytext"/>
        <w:spacing w:after="240"/>
        <w:ind w:firstLine="238"/>
      </w:pPr>
    </w:p>
    <w:p w14:paraId="1DCA7389" w14:textId="77777777" w:rsidR="001C2F46" w:rsidRDefault="001C2F46" w:rsidP="00E54186">
      <w:pPr>
        <w:pStyle w:val="icsmbodytext"/>
        <w:spacing w:after="240"/>
        <w:ind w:firstLine="238"/>
      </w:pPr>
    </w:p>
    <w:p w14:paraId="7ABF08FC" w14:textId="77777777" w:rsidR="001C2F46" w:rsidRDefault="001C2F46" w:rsidP="00E54186">
      <w:pPr>
        <w:pStyle w:val="icsmbodytext"/>
        <w:spacing w:after="240"/>
        <w:ind w:firstLine="238"/>
      </w:pPr>
    </w:p>
    <w:p w14:paraId="0DC8B0EC" w14:textId="77777777" w:rsidR="001C2F46" w:rsidRDefault="001C2F46" w:rsidP="00E54186">
      <w:pPr>
        <w:pStyle w:val="icsmbodytext"/>
        <w:spacing w:after="240"/>
        <w:ind w:firstLine="238"/>
      </w:pPr>
    </w:p>
    <w:p w14:paraId="67380D7F" w14:textId="77777777" w:rsidR="001C2F46" w:rsidRDefault="001C2F46" w:rsidP="00E54186">
      <w:pPr>
        <w:pStyle w:val="icsmbodytext"/>
        <w:spacing w:after="240"/>
        <w:ind w:firstLine="238"/>
      </w:pPr>
    </w:p>
    <w:p w14:paraId="6C6AB114" w14:textId="77777777" w:rsidR="001C2F46" w:rsidRDefault="001C2F46" w:rsidP="00E54186">
      <w:pPr>
        <w:pStyle w:val="icsmbodytext"/>
        <w:spacing w:after="240"/>
        <w:ind w:firstLine="238"/>
      </w:pPr>
    </w:p>
    <w:p w14:paraId="54183457" w14:textId="77777777" w:rsidR="001C2F46" w:rsidRDefault="001C2F46" w:rsidP="00E54186">
      <w:pPr>
        <w:pStyle w:val="icsmbodytext"/>
        <w:spacing w:after="240"/>
        <w:ind w:firstLine="238"/>
      </w:pPr>
    </w:p>
    <w:p w14:paraId="3F9CD2FC" w14:textId="77777777" w:rsidR="001C2F46" w:rsidRDefault="001C2F46" w:rsidP="00E54186">
      <w:pPr>
        <w:pStyle w:val="icsmbodytext"/>
        <w:spacing w:after="240"/>
        <w:ind w:firstLine="238"/>
      </w:pPr>
    </w:p>
    <w:p w14:paraId="7E56DE2B" w14:textId="77777777" w:rsidR="001C2F46" w:rsidRDefault="001C2F46" w:rsidP="00E54186">
      <w:pPr>
        <w:pStyle w:val="icsmbodytext"/>
        <w:spacing w:after="240"/>
        <w:ind w:firstLine="238"/>
      </w:pPr>
    </w:p>
    <w:p w14:paraId="6596028B" w14:textId="77777777" w:rsidR="001C2F46" w:rsidRDefault="001C2F46" w:rsidP="00E54186">
      <w:pPr>
        <w:pStyle w:val="icsmbodytext"/>
        <w:spacing w:after="240"/>
        <w:ind w:firstLine="238"/>
      </w:pPr>
    </w:p>
    <w:sectPr w:rsidR="001C2F46" w:rsidSect="00F702DE">
      <w:footnotePr>
        <w:numFmt w:val="chicago"/>
        <w:numRestart w:val="eachPage"/>
      </w:footnotePr>
      <w:type w:val="continuous"/>
      <w:pgSz w:w="11906" w:h="16838" w:code="9"/>
      <w:pgMar w:top="1446" w:right="913" w:bottom="1627" w:left="913" w:header="720" w:footer="720" w:gutter="0"/>
      <w:cols w:num="2" w:space="48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81F98" w14:textId="77777777" w:rsidR="00511535" w:rsidRDefault="00511535">
      <w:r>
        <w:separator/>
      </w:r>
    </w:p>
  </w:endnote>
  <w:endnote w:type="continuationSeparator" w:id="0">
    <w:p w14:paraId="33990D79" w14:textId="77777777" w:rsidR="00511535" w:rsidRDefault="00511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Tw Cen MT Condensed Extra Bold">
    <w:panose1 w:val="020B0803020202020204"/>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16699" w14:textId="67210D5F" w:rsidR="00E54186" w:rsidRDefault="0067078C" w:rsidP="0067078C">
    <w:pPr>
      <w:pStyle w:val="Footer"/>
      <w:tabs>
        <w:tab w:val="clear" w:pos="4680"/>
        <w:tab w:val="clear" w:pos="9360"/>
        <w:tab w:val="left" w:pos="3663"/>
      </w:tabs>
      <w:jc w:val="right"/>
    </w:pPr>
    <w:r w:rsidRPr="0067078C">
      <w:rPr>
        <w:noProof/>
        <w:lang w:val="en-US" w:eastAsia="en-US"/>
      </w:rPr>
      <w:drawing>
        <wp:anchor distT="0" distB="0" distL="114300" distR="114300" simplePos="0" relativeHeight="251669504" behindDoc="0" locked="0" layoutInCell="1" allowOverlap="1" wp14:anchorId="7E580B9A" wp14:editId="566964AE">
          <wp:simplePos x="0" y="0"/>
          <wp:positionH relativeFrom="column">
            <wp:posOffset>5798820</wp:posOffset>
          </wp:positionH>
          <wp:positionV relativeFrom="paragraph">
            <wp:posOffset>-9525</wp:posOffset>
          </wp:positionV>
          <wp:extent cx="814070" cy="42545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4070"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D2BD2">
      <w:rPr>
        <w:rFonts w:ascii="Tw Cen MT Condensed Extra Bold" w:hAnsi="Tw Cen MT Condensed Extra Bold"/>
        <w:noProof/>
        <w:sz w:val="16"/>
        <w:szCs w:val="16"/>
        <w:lang w:val="en-US" w:eastAsia="en-US"/>
      </w:rPr>
      <mc:AlternateContent>
        <mc:Choice Requires="wps">
          <w:drawing>
            <wp:anchor distT="0" distB="0" distL="114300" distR="114300" simplePos="0" relativeHeight="251667456" behindDoc="0" locked="0" layoutInCell="1" allowOverlap="1" wp14:anchorId="59696BB0" wp14:editId="190805C8">
              <wp:simplePos x="0" y="0"/>
              <wp:positionH relativeFrom="column">
                <wp:posOffset>5411470</wp:posOffset>
              </wp:positionH>
              <wp:positionV relativeFrom="paragraph">
                <wp:posOffset>47625</wp:posOffset>
              </wp:positionV>
              <wp:extent cx="1682115" cy="292735"/>
              <wp:effectExtent l="0" t="0" r="0" b="0"/>
              <wp:wrapNone/>
              <wp:docPr id="671" name="Rectangle 671"/>
              <wp:cNvGraphicFramePr/>
              <a:graphic xmlns:a="http://schemas.openxmlformats.org/drawingml/2006/main">
                <a:graphicData uri="http://schemas.microsoft.com/office/word/2010/wordprocessingShape">
                  <wps:wsp>
                    <wps:cNvSpPr/>
                    <wps:spPr>
                      <a:xfrm>
                        <a:off x="0" y="0"/>
                        <a:ext cx="1682115" cy="2927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57EDEB" w14:textId="26179B19" w:rsidR="001D2BD2" w:rsidRPr="00857381" w:rsidRDefault="001D2BD2" w:rsidP="001D2BD2">
                          <w:pPr>
                            <w:rPr>
                              <w:sz w:val="15"/>
                              <w:szCs w:val="1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96BB0" id="Rectangle 671" o:spid="_x0000_s1027" style="position:absolute;left:0;text-align:left;margin-left:426.1pt;margin-top:3.75pt;width:132.45pt;height:23.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" filled="f" stroked="f" strokeweight="2pt">
              <v:textbox>
                <w:txbxContent>
                  <w:p w14:paraId="2357EDEB" w14:textId="26179B19" w:rsidR="001D2BD2" w:rsidRPr="00857381" w:rsidRDefault="001D2BD2" w:rsidP="001D2BD2">
                    <w:pPr>
                      <w:rPr>
                        <w:sz w:val="15"/>
                        <w:szCs w:val="15"/>
                      </w:rPr>
                    </w:pPr>
                  </w:p>
                </w:txbxContent>
              </v:textbox>
            </v:rect>
          </w:pict>
        </mc:Fallback>
      </mc:AlternateContent>
    </w:r>
    <w:sdt>
      <w:sdtPr>
        <w:id w:val="906577100"/>
        <w:docPartObj>
          <w:docPartGallery w:val="Page Numbers (Bottom of Page)"/>
          <w:docPartUnique/>
        </w:docPartObj>
      </w:sdtPr>
      <w:sdtEndPr/>
      <w:sdtContent>
        <w:r w:rsidR="00E54186">
          <w:rPr>
            <w:noProof/>
            <w:lang w:val="en-US" w:eastAsia="en-US"/>
          </w:rPr>
          <mc:AlternateContent>
            <mc:Choice Requires="wps">
              <w:drawing>
                <wp:anchor distT="0" distB="0" distL="114300" distR="114300" simplePos="0" relativeHeight="251659264" behindDoc="0" locked="0" layoutInCell="1" allowOverlap="1" wp14:anchorId="2BBD8CC3" wp14:editId="21CDE637">
                  <wp:simplePos x="0" y="0"/>
                  <wp:positionH relativeFrom="leftMargin">
                    <wp:posOffset>572770</wp:posOffset>
                  </wp:positionH>
                  <wp:positionV relativeFrom="bottomMargin">
                    <wp:posOffset>410843</wp:posOffset>
                  </wp:positionV>
                  <wp:extent cx="565785" cy="191770"/>
                  <wp:effectExtent l="0" t="0" r="0" b="0"/>
                  <wp:wrapNone/>
                  <wp:docPr id="649" name="Rectangle 6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73937A7" w14:textId="0CA1E6AA" w:rsidR="00E54186" w:rsidRPr="00C17511" w:rsidRDefault="00E54186">
                              <w:pPr>
                                <w:pBdr>
                                  <w:top w:val="single" w:sz="4" w:space="1" w:color="7F7F7F" w:themeColor="background1" w:themeShade="7F"/>
                                </w:pBdr>
                                <w:jc w:val="center"/>
                                <w:rPr>
                                  <w:b/>
                                  <w:bCs/>
                                  <w:color w:val="7030A0"/>
                                </w:rPr>
                              </w:pPr>
                              <w:r w:rsidRPr="00C17511">
                                <w:rPr>
                                  <w:b/>
                                  <w:bCs/>
                                  <w:color w:val="7030A0"/>
                                </w:rPr>
                                <w:fldChar w:fldCharType="begin"/>
                              </w:r>
                              <w:r w:rsidRPr="00C17511">
                                <w:rPr>
                                  <w:b/>
                                  <w:bCs/>
                                  <w:color w:val="7030A0"/>
                                </w:rPr>
                                <w:instrText xml:space="preserve"> PAGE   \* MERGEFORMAT </w:instrText>
                              </w:r>
                              <w:r w:rsidRPr="00C17511">
                                <w:rPr>
                                  <w:b/>
                                  <w:bCs/>
                                  <w:color w:val="7030A0"/>
                                </w:rPr>
                                <w:fldChar w:fldCharType="separate"/>
                              </w:r>
                              <w:r w:rsidR="0067078C">
                                <w:rPr>
                                  <w:b/>
                                  <w:bCs/>
                                  <w:noProof/>
                                  <w:color w:val="7030A0"/>
                                </w:rPr>
                                <w:t>2</w:t>
                              </w:r>
                              <w:r w:rsidRPr="00C17511">
                                <w:rPr>
                                  <w:b/>
                                  <w:bCs/>
                                  <w:noProof/>
                                  <w:color w:val="7030A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BBD8CC3" id="Rectangle 649" o:spid="_x0000_s1028" style="position:absolute;left:0;text-align:left;margin-left:45.1pt;margin-top:32.35pt;width:44.55pt;height:15.1pt;rotation:180;flip:x;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" filled="f" fillcolor="#c0504d" stroked="f" strokecolor="#5c83b4" strokeweight="2.25pt">
                  <v:textbox inset=",0,,0">
                    <w:txbxContent>
                      <w:p w14:paraId="173937A7" w14:textId="0CA1E6AA" w:rsidR="00E54186" w:rsidRPr="00C17511" w:rsidRDefault="00E54186">
                        <w:pPr>
                          <w:pBdr>
                            <w:top w:val="single" w:sz="4" w:space="1" w:color="7F7F7F" w:themeColor="background1" w:themeShade="7F"/>
                          </w:pBdr>
                          <w:jc w:val="center"/>
                          <w:rPr>
                            <w:b/>
                            <w:bCs/>
                            <w:color w:val="7030A0"/>
                          </w:rPr>
                        </w:pPr>
                        <w:r w:rsidRPr="00C17511">
                          <w:rPr>
                            <w:b/>
                            <w:bCs/>
                            <w:color w:val="7030A0"/>
                          </w:rPr>
                          <w:fldChar w:fldCharType="begin"/>
                        </w:r>
                        <w:r w:rsidRPr="00C17511">
                          <w:rPr>
                            <w:b/>
                            <w:bCs/>
                            <w:color w:val="7030A0"/>
                          </w:rPr>
                          <w:instrText xml:space="preserve"> PAGE   \* MERGEFORMAT </w:instrText>
                        </w:r>
                        <w:r w:rsidRPr="00C17511">
                          <w:rPr>
                            <w:b/>
                            <w:bCs/>
                            <w:color w:val="7030A0"/>
                          </w:rPr>
                          <w:fldChar w:fldCharType="separate"/>
                        </w:r>
                        <w:r w:rsidR="0067078C">
                          <w:rPr>
                            <w:b/>
                            <w:bCs/>
                            <w:noProof/>
                            <w:color w:val="7030A0"/>
                          </w:rPr>
                          <w:t>2</w:t>
                        </w:r>
                        <w:r w:rsidRPr="00C17511">
                          <w:rPr>
                            <w:b/>
                            <w:bCs/>
                            <w:noProof/>
                            <w:color w:val="7030A0"/>
                          </w:rPr>
                          <w:fldChar w:fldCharType="end"/>
                        </w:r>
                      </w:p>
                    </w:txbxContent>
                  </v:textbox>
                  <w10:wrap anchorx="margin" anchory="margin"/>
                </v:rect>
              </w:pict>
            </mc:Fallback>
          </mc:AlternateContent>
        </w:r>
      </w:sdtContent>
    </w:sdt>
    <w:r w:rsidR="00E54186">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21E31" w14:textId="77777777" w:rsidR="00511535" w:rsidRDefault="00511535">
      <w:r>
        <w:separator/>
      </w:r>
    </w:p>
  </w:footnote>
  <w:footnote w:type="continuationSeparator" w:id="0">
    <w:p w14:paraId="34343775" w14:textId="77777777" w:rsidR="00511535" w:rsidRDefault="005115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6650A" w14:textId="77777777" w:rsidR="00E54186" w:rsidRPr="006E77E8" w:rsidRDefault="000A41EA" w:rsidP="00C17511">
    <w:pPr>
      <w:pStyle w:val="Header"/>
      <w:jc w:val="center"/>
      <w:rPr>
        <w:rFonts w:ascii="Cambria Math" w:hAnsi="Cambria Math"/>
        <w:b/>
        <w:bCs/>
      </w:rPr>
    </w:pPr>
    <w:r>
      <w:rPr>
        <w:rFonts w:ascii="Cambria Math" w:hAnsi="Cambria Math" w:cstheme="majorBidi"/>
        <w:b/>
        <w:bCs/>
        <w:noProof/>
        <w:lang w:val="en-US" w:eastAsia="en-US"/>
      </w:rPr>
      <w:drawing>
        <wp:anchor distT="0" distB="0" distL="114300" distR="114300" simplePos="0" relativeHeight="251668480" behindDoc="0" locked="0" layoutInCell="1" allowOverlap="1" wp14:anchorId="5ED75873" wp14:editId="06692885">
          <wp:simplePos x="0" y="0"/>
          <wp:positionH relativeFrom="column">
            <wp:posOffset>-10795</wp:posOffset>
          </wp:positionH>
          <wp:positionV relativeFrom="paragraph">
            <wp:posOffset>-74930</wp:posOffset>
          </wp:positionV>
          <wp:extent cx="748541" cy="28956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541" cy="289560"/>
                  </a:xfrm>
                  <a:prstGeom prst="rect">
                    <a:avLst/>
                  </a:prstGeom>
                  <a:noFill/>
                </pic:spPr>
              </pic:pic>
            </a:graphicData>
          </a:graphic>
          <wp14:sizeRelH relativeFrom="page">
            <wp14:pctWidth>0</wp14:pctWidth>
          </wp14:sizeRelH>
          <wp14:sizeRelV relativeFrom="page">
            <wp14:pctHeight>0</wp14:pctHeight>
          </wp14:sizeRelV>
        </wp:anchor>
      </w:drawing>
    </w:r>
    <w:r w:rsidR="00C17511" w:rsidRPr="00C17511">
      <w:t xml:space="preserve"> </w:t>
    </w:r>
    <w:r w:rsidR="00C17511" w:rsidRPr="00C17511">
      <w:rPr>
        <w:rFonts w:ascii="Cambria Math" w:hAnsi="Cambria Math" w:cstheme="majorBidi"/>
        <w:b/>
        <w:bCs/>
      </w:rPr>
      <w:t xml:space="preserve">The 2nd Global Trends in E-learning forum </w:t>
    </w:r>
    <w:r w:rsidR="00C17511">
      <w:rPr>
        <w:rFonts w:ascii="Cambria Math" w:hAnsi="Cambria Math" w:cstheme="majorBidi"/>
        <w:b/>
        <w:bCs/>
      </w:rPr>
      <w:t>(2023</w:t>
    </w:r>
    <w:r w:rsidR="00E54186">
      <w:rPr>
        <w:rFonts w:ascii="Cambria Math" w:hAnsi="Cambria Math" w:cstheme="majorBidi"/>
        <w:b/>
        <w:bCs/>
      </w:rPr>
      <w:t>)</w:t>
    </w:r>
    <w:r w:rsidR="00271A58">
      <w:rPr>
        <w:rFonts w:ascii="Cambria Math" w:hAnsi="Cambria Math" w:cstheme="majorBidi"/>
        <w:b/>
        <w:bCs/>
      </w:rPr>
      <w:t>:</w:t>
    </w:r>
    <w:r w:rsidR="00E54186">
      <w:rPr>
        <w:rFonts w:ascii="Cambria Math" w:hAnsi="Cambria Math" w:cstheme="majorBidi"/>
        <w:b/>
        <w:bCs/>
      </w:rPr>
      <w:t xml:space="preserve"> 1</w:t>
    </w:r>
    <w:r w:rsidR="00E54186" w:rsidRPr="006E77E8">
      <w:rPr>
        <w:rFonts w:ascii="Cambria Math" w:hAnsi="Cambria Math" w:cstheme="majorBidi"/>
        <w:b/>
        <w:bCs/>
      </w:rPr>
      <w:t>-</w:t>
    </w:r>
    <w:r w:rsidR="00795566">
      <w:rPr>
        <w:rFonts w:ascii="Cambria Math" w:hAnsi="Cambria Math" w:cstheme="majorBidi"/>
        <w:b/>
        <w:bCs/>
      </w:rPr>
      <w:t>3</w:t>
    </w:r>
    <w:r w:rsidR="00E54186">
      <w:rPr>
        <w:rFonts w:ascii="Cambria Math" w:hAnsi="Cambria Math" w:cstheme="majorBidi"/>
        <w:b/>
        <w:bCs/>
      </w:rPr>
      <w:t xml:space="preserve"> </w:t>
    </w:r>
  </w:p>
  <w:p w14:paraId="4E3EF09F" w14:textId="77777777" w:rsidR="00E54186" w:rsidRDefault="001D2BD2">
    <w:pPr>
      <w:pStyle w:val="Header"/>
    </w:pPr>
    <w:r>
      <w:rPr>
        <w:noProof/>
        <w:lang w:val="en-US" w:eastAsia="en-US"/>
      </w:rPr>
      <mc:AlternateContent>
        <mc:Choice Requires="wps">
          <w:drawing>
            <wp:anchor distT="0" distB="0" distL="114300" distR="114300" simplePos="0" relativeHeight="251665408" behindDoc="0" locked="0" layoutInCell="1" allowOverlap="1" wp14:anchorId="0B4429A5" wp14:editId="50FE62AD">
              <wp:simplePos x="0" y="0"/>
              <wp:positionH relativeFrom="column">
                <wp:posOffset>734060</wp:posOffset>
              </wp:positionH>
              <wp:positionV relativeFrom="paragraph">
                <wp:posOffset>64770</wp:posOffset>
              </wp:positionV>
              <wp:extent cx="5949950" cy="45720"/>
              <wp:effectExtent l="38100" t="38100" r="69850" b="8763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9950" cy="45720"/>
                      </a:xfrm>
                      <a:prstGeom prst="line">
                        <a:avLst/>
                      </a:prstGeom>
                      <a:ln>
                        <a:gradFill flip="none" rotWithShape="1">
                          <a:gsLst>
                            <a:gs pos="100000">
                              <a:srgbClr val="7030A0"/>
                            </a:gs>
                            <a:gs pos="0">
                              <a:srgbClr val="0692CA"/>
                            </a:gs>
                          </a:gsLst>
                          <a:lin ang="4800000" scaled="0"/>
                          <a:tileRect/>
                        </a:gra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F986F9B"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8pt,5.1pt" to="526.3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&#1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35F5F"/>
    <w:multiLevelType w:val="multilevel"/>
    <w:tmpl w:val="0D3AD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1B8042E1"/>
    <w:multiLevelType w:val="multilevel"/>
    <w:tmpl w:val="3B98C7B2"/>
    <w:lvl w:ilvl="0">
      <w:start w:val="1"/>
      <w:numFmt w:val="decimal"/>
      <w:lvlText w:val="%1."/>
      <w:lvlJc w:val="left"/>
      <w:pPr>
        <w:tabs>
          <w:tab w:val="num" w:pos="360"/>
        </w:tabs>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 w15:restartNumberingAfterBreak="0">
    <w:nsid w:val="336C727C"/>
    <w:multiLevelType w:val="multilevel"/>
    <w:tmpl w:val="4AE6CF40"/>
    <w:lvl w:ilvl="0">
      <w:start w:val="1"/>
      <w:numFmt w:val="decimal"/>
      <w:lvlText w:val="%1."/>
      <w:lvlJc w:val="left"/>
      <w:pPr>
        <w:ind w:left="360" w:hanging="360"/>
      </w:pPr>
      <w:rPr>
        <w:rFonts w:hint="default"/>
      </w:rPr>
    </w:lvl>
    <w:lvl w:ilvl="1">
      <w:start w:val="1"/>
      <w:numFmt w:val="none"/>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2047F4E"/>
    <w:multiLevelType w:val="singleLevel"/>
    <w:tmpl w:val="71042C9C"/>
    <w:lvl w:ilvl="0">
      <w:start w:val="1"/>
      <w:numFmt w:val="decimal"/>
      <w:lvlText w:val="%1."/>
      <w:lvlJc w:val="left"/>
      <w:pPr>
        <w:tabs>
          <w:tab w:val="num" w:pos="360"/>
        </w:tabs>
        <w:ind w:left="360" w:hanging="360"/>
      </w:pPr>
      <w:rPr>
        <w:rFonts w:hint="default"/>
      </w:rPr>
    </w:lvl>
  </w:abstractNum>
  <w:abstractNum w:abstractNumId="4"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5" w15:restartNumberingAfterBreak="0">
    <w:nsid w:val="653032E1"/>
    <w:multiLevelType w:val="hybridMultilevel"/>
    <w:tmpl w:val="35FA0A92"/>
    <w:lvl w:ilvl="0" w:tplc="12025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1D69DB"/>
    <w:multiLevelType w:val="singleLevel"/>
    <w:tmpl w:val="A7B2EB36"/>
    <w:lvl w:ilvl="0">
      <w:start w:val="1"/>
      <w:numFmt w:val="decimal"/>
      <w:lvlText w:val="%1."/>
      <w:lvlJc w:val="left"/>
      <w:pPr>
        <w:tabs>
          <w:tab w:val="num" w:pos="360"/>
        </w:tabs>
        <w:ind w:left="360" w:hanging="360"/>
      </w:pPr>
      <w:rPr>
        <w:rFonts w:hint="default"/>
      </w:rPr>
    </w:lvl>
  </w:abstractNum>
  <w:abstractNum w:abstractNumId="7" w15:restartNumberingAfterBreak="0">
    <w:nsid w:val="6A5C2811"/>
    <w:multiLevelType w:val="multilevel"/>
    <w:tmpl w:val="9AC857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73C341CF"/>
    <w:multiLevelType w:val="multilevel"/>
    <w:tmpl w:val="B0C85C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7E584AE5"/>
    <w:multiLevelType w:val="singleLevel"/>
    <w:tmpl w:val="0409000F"/>
    <w:lvl w:ilvl="0">
      <w:start w:val="1"/>
      <w:numFmt w:val="decimal"/>
      <w:lvlText w:val="%1."/>
      <w:lvlJc w:val="left"/>
      <w:pPr>
        <w:tabs>
          <w:tab w:val="num" w:pos="360"/>
        </w:tabs>
        <w:ind w:left="360" w:hanging="360"/>
      </w:pPr>
      <w:rPr>
        <w:rFonts w:hint="default"/>
      </w:rPr>
    </w:lvl>
  </w:abstractNum>
  <w:num w:numId="1">
    <w:abstractNumId w:val="3"/>
  </w:num>
  <w:num w:numId="2">
    <w:abstractNumId w:val="6"/>
  </w:num>
  <w:num w:numId="3">
    <w:abstractNumId w:val="0"/>
  </w:num>
  <w:num w:numId="4">
    <w:abstractNumId w:val="8"/>
  </w:num>
  <w:num w:numId="5">
    <w:abstractNumId w:val="7"/>
  </w:num>
  <w:num w:numId="6">
    <w:abstractNumId w:val="1"/>
  </w:num>
  <w:num w:numId="7">
    <w:abstractNumId w:val="4"/>
  </w:num>
  <w:num w:numId="8">
    <w:abstractNumId w:val="2"/>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0MrI0NTQ1MwPSZko6SsGpxcWZ+XkgBYa1ACjWZBQsAAAA"/>
  </w:docVars>
  <w:rsids>
    <w:rsidRoot w:val="006F31DB"/>
    <w:rsid w:val="00001587"/>
    <w:rsid w:val="00030B12"/>
    <w:rsid w:val="00067E4C"/>
    <w:rsid w:val="000727D7"/>
    <w:rsid w:val="00087065"/>
    <w:rsid w:val="000965FA"/>
    <w:rsid w:val="000A2366"/>
    <w:rsid w:val="000A41EA"/>
    <w:rsid w:val="000B0550"/>
    <w:rsid w:val="000B7777"/>
    <w:rsid w:val="000C144C"/>
    <w:rsid w:val="000D131F"/>
    <w:rsid w:val="000D5EE0"/>
    <w:rsid w:val="000E107B"/>
    <w:rsid w:val="001040C5"/>
    <w:rsid w:val="00113178"/>
    <w:rsid w:val="001140F0"/>
    <w:rsid w:val="00117F5F"/>
    <w:rsid w:val="00121D43"/>
    <w:rsid w:val="0013751C"/>
    <w:rsid w:val="001410AD"/>
    <w:rsid w:val="001A010C"/>
    <w:rsid w:val="001A6F0E"/>
    <w:rsid w:val="001C2F46"/>
    <w:rsid w:val="001C375B"/>
    <w:rsid w:val="001C6A0F"/>
    <w:rsid w:val="001D2BD2"/>
    <w:rsid w:val="001D4379"/>
    <w:rsid w:val="001E32F2"/>
    <w:rsid w:val="001E52DD"/>
    <w:rsid w:val="00200A88"/>
    <w:rsid w:val="0023235C"/>
    <w:rsid w:val="00232A8B"/>
    <w:rsid w:val="0026446A"/>
    <w:rsid w:val="00271A58"/>
    <w:rsid w:val="00273138"/>
    <w:rsid w:val="00283F97"/>
    <w:rsid w:val="00285E4E"/>
    <w:rsid w:val="00293688"/>
    <w:rsid w:val="00296BB0"/>
    <w:rsid w:val="002B6A51"/>
    <w:rsid w:val="002E5BCC"/>
    <w:rsid w:val="002F21D8"/>
    <w:rsid w:val="00300BC8"/>
    <w:rsid w:val="0031488F"/>
    <w:rsid w:val="003167B7"/>
    <w:rsid w:val="003357BC"/>
    <w:rsid w:val="00344AFE"/>
    <w:rsid w:val="00350443"/>
    <w:rsid w:val="00382E2F"/>
    <w:rsid w:val="00383405"/>
    <w:rsid w:val="00391F4B"/>
    <w:rsid w:val="003A4DA2"/>
    <w:rsid w:val="003B6AA0"/>
    <w:rsid w:val="003E431F"/>
    <w:rsid w:val="003F0B6A"/>
    <w:rsid w:val="003F6E00"/>
    <w:rsid w:val="00450B2B"/>
    <w:rsid w:val="00453D8D"/>
    <w:rsid w:val="004836EA"/>
    <w:rsid w:val="004A19D6"/>
    <w:rsid w:val="004B34AB"/>
    <w:rsid w:val="004B7EEA"/>
    <w:rsid w:val="004C72BE"/>
    <w:rsid w:val="005066FC"/>
    <w:rsid w:val="00510AF4"/>
    <w:rsid w:val="00511535"/>
    <w:rsid w:val="00515B1D"/>
    <w:rsid w:val="00520C61"/>
    <w:rsid w:val="00521F75"/>
    <w:rsid w:val="00525D68"/>
    <w:rsid w:val="0053437D"/>
    <w:rsid w:val="00535CA8"/>
    <w:rsid w:val="0054106E"/>
    <w:rsid w:val="005446F1"/>
    <w:rsid w:val="00545AB5"/>
    <w:rsid w:val="005570C8"/>
    <w:rsid w:val="0056101C"/>
    <w:rsid w:val="0057154D"/>
    <w:rsid w:val="005841DF"/>
    <w:rsid w:val="00586C6E"/>
    <w:rsid w:val="005A0AC1"/>
    <w:rsid w:val="005A62DD"/>
    <w:rsid w:val="005A74D9"/>
    <w:rsid w:val="005B388A"/>
    <w:rsid w:val="005D72D7"/>
    <w:rsid w:val="005E7DF5"/>
    <w:rsid w:val="005F7FDE"/>
    <w:rsid w:val="006151F2"/>
    <w:rsid w:val="0065084F"/>
    <w:rsid w:val="00654063"/>
    <w:rsid w:val="0067078C"/>
    <w:rsid w:val="00676498"/>
    <w:rsid w:val="00686522"/>
    <w:rsid w:val="00694F98"/>
    <w:rsid w:val="006B3F7D"/>
    <w:rsid w:val="006C46F7"/>
    <w:rsid w:val="006C4E36"/>
    <w:rsid w:val="006D63E0"/>
    <w:rsid w:val="006E7331"/>
    <w:rsid w:val="006F31DB"/>
    <w:rsid w:val="007123F1"/>
    <w:rsid w:val="007427C4"/>
    <w:rsid w:val="00757024"/>
    <w:rsid w:val="00760F24"/>
    <w:rsid w:val="007663E5"/>
    <w:rsid w:val="007728E1"/>
    <w:rsid w:val="00787D43"/>
    <w:rsid w:val="00795566"/>
    <w:rsid w:val="007B413C"/>
    <w:rsid w:val="007B4FB3"/>
    <w:rsid w:val="007D1881"/>
    <w:rsid w:val="007D5C9B"/>
    <w:rsid w:val="007E0AAC"/>
    <w:rsid w:val="00803340"/>
    <w:rsid w:val="00806281"/>
    <w:rsid w:val="008133EF"/>
    <w:rsid w:val="00834916"/>
    <w:rsid w:val="00840336"/>
    <w:rsid w:val="008526C4"/>
    <w:rsid w:val="008775DE"/>
    <w:rsid w:val="008B4303"/>
    <w:rsid w:val="008C6F44"/>
    <w:rsid w:val="008E0A8E"/>
    <w:rsid w:val="008E49A4"/>
    <w:rsid w:val="008E4F94"/>
    <w:rsid w:val="00902B1E"/>
    <w:rsid w:val="009047CC"/>
    <w:rsid w:val="00916500"/>
    <w:rsid w:val="009359FE"/>
    <w:rsid w:val="00953571"/>
    <w:rsid w:val="00971877"/>
    <w:rsid w:val="00976DF8"/>
    <w:rsid w:val="009A793C"/>
    <w:rsid w:val="009D2065"/>
    <w:rsid w:val="009E07C8"/>
    <w:rsid w:val="009F5C14"/>
    <w:rsid w:val="00A37748"/>
    <w:rsid w:val="00A42864"/>
    <w:rsid w:val="00A71D87"/>
    <w:rsid w:val="00A7299E"/>
    <w:rsid w:val="00A967C1"/>
    <w:rsid w:val="00AA4BEC"/>
    <w:rsid w:val="00AA4C53"/>
    <w:rsid w:val="00AA6669"/>
    <w:rsid w:val="00AB02F6"/>
    <w:rsid w:val="00AC51E4"/>
    <w:rsid w:val="00AC6BE1"/>
    <w:rsid w:val="00B178E1"/>
    <w:rsid w:val="00B3165D"/>
    <w:rsid w:val="00B50272"/>
    <w:rsid w:val="00B5063B"/>
    <w:rsid w:val="00B56E48"/>
    <w:rsid w:val="00B62EB5"/>
    <w:rsid w:val="00B63522"/>
    <w:rsid w:val="00B65867"/>
    <w:rsid w:val="00B65D41"/>
    <w:rsid w:val="00B67854"/>
    <w:rsid w:val="00BA7B55"/>
    <w:rsid w:val="00BB3429"/>
    <w:rsid w:val="00BC60E6"/>
    <w:rsid w:val="00BE1C93"/>
    <w:rsid w:val="00BE7D2B"/>
    <w:rsid w:val="00C0487E"/>
    <w:rsid w:val="00C17511"/>
    <w:rsid w:val="00C22364"/>
    <w:rsid w:val="00C30B78"/>
    <w:rsid w:val="00C332A8"/>
    <w:rsid w:val="00C86085"/>
    <w:rsid w:val="00C87BF8"/>
    <w:rsid w:val="00C91827"/>
    <w:rsid w:val="00C93FC8"/>
    <w:rsid w:val="00CA3784"/>
    <w:rsid w:val="00CA39E5"/>
    <w:rsid w:val="00CB6DAA"/>
    <w:rsid w:val="00CC5FAA"/>
    <w:rsid w:val="00CC6F48"/>
    <w:rsid w:val="00CD2915"/>
    <w:rsid w:val="00CE4C09"/>
    <w:rsid w:val="00CF031A"/>
    <w:rsid w:val="00CF118E"/>
    <w:rsid w:val="00CF4041"/>
    <w:rsid w:val="00D41ACE"/>
    <w:rsid w:val="00D6185C"/>
    <w:rsid w:val="00D6430D"/>
    <w:rsid w:val="00D653E9"/>
    <w:rsid w:val="00D851CF"/>
    <w:rsid w:val="00D94F58"/>
    <w:rsid w:val="00D97188"/>
    <w:rsid w:val="00DA120A"/>
    <w:rsid w:val="00DA4CF0"/>
    <w:rsid w:val="00DA5D1C"/>
    <w:rsid w:val="00DC0A44"/>
    <w:rsid w:val="00DC6F12"/>
    <w:rsid w:val="00DD2D99"/>
    <w:rsid w:val="00DE6846"/>
    <w:rsid w:val="00DF5A25"/>
    <w:rsid w:val="00E46577"/>
    <w:rsid w:val="00E54186"/>
    <w:rsid w:val="00E65189"/>
    <w:rsid w:val="00EA50AF"/>
    <w:rsid w:val="00ED26CA"/>
    <w:rsid w:val="00EE136B"/>
    <w:rsid w:val="00EE54F9"/>
    <w:rsid w:val="00F004B9"/>
    <w:rsid w:val="00F0306F"/>
    <w:rsid w:val="00F119E9"/>
    <w:rsid w:val="00F307DE"/>
    <w:rsid w:val="00F37AE1"/>
    <w:rsid w:val="00F56437"/>
    <w:rsid w:val="00F702DE"/>
    <w:rsid w:val="00F75722"/>
    <w:rsid w:val="00F763A5"/>
    <w:rsid w:val="00F97767"/>
    <w:rsid w:val="00FA492F"/>
    <w:rsid w:val="00FA5FF6"/>
    <w:rsid w:val="00FB0DC8"/>
    <w:rsid w:val="00FB7D30"/>
    <w:rsid w:val="00FC25DB"/>
    <w:rsid w:val="00FC2EFF"/>
    <w:rsid w:val="00FF49D8"/>
    <w:rsid w:val="00FF4F31"/>
    <w:rsid w:val="00FF6F52"/>
    <w:rsid w:val="00FF70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A25C4A"/>
  <w15:docId w15:val="{8DB71C28-5221-42AF-82C3-8E23F48D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it-IT"/>
    </w:rPr>
  </w:style>
  <w:style w:type="paragraph" w:styleId="Heading1">
    <w:name w:val="heading 1"/>
    <w:basedOn w:val="Normal"/>
    <w:next w:val="Normal"/>
    <w:link w:val="Heading1Char"/>
    <w:qFormat/>
    <w:rsid w:val="00344AF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A42864"/>
    <w:pPr>
      <w:keepNext/>
      <w:keepLines/>
      <w:spacing w:before="120" w:after="60"/>
      <w:outlineLvl w:val="1"/>
    </w:pPr>
    <w:rPr>
      <w:rFonts w:eastAsia="SimSun"/>
      <w:i/>
      <w:iCs/>
      <w:noProo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ICSM">
    <w:name w:val="Title ICSM"/>
    <w:basedOn w:val="Normal"/>
    <w:pPr>
      <w:ind w:right="4608"/>
      <w:jc w:val="center"/>
    </w:pPr>
  </w:style>
  <w:style w:type="paragraph" w:styleId="FootnoteText">
    <w:name w:val="footnote text"/>
    <w:basedOn w:val="Normal"/>
    <w:link w:val="FootnoteTextChar"/>
    <w:semiHidden/>
  </w:style>
  <w:style w:type="character" w:styleId="FootnoteReference">
    <w:name w:val="footnote reference"/>
    <w:basedOn w:val="DefaultParagraphFont"/>
    <w:semiHidden/>
    <w:rPr>
      <w:vertAlign w:val="superscript"/>
    </w:rPr>
  </w:style>
  <w:style w:type="paragraph" w:styleId="DocumentMap">
    <w:name w:val="Document Map"/>
    <w:basedOn w:val="Normal"/>
    <w:semiHidden/>
    <w:pPr>
      <w:shd w:val="clear" w:color="auto" w:fill="000080"/>
    </w:pPr>
    <w:rPr>
      <w:rFonts w:ascii="Tahoma" w:hAnsi="Tahoma"/>
    </w:rPr>
  </w:style>
  <w:style w:type="paragraph" w:customStyle="1" w:styleId="icsmbodytext">
    <w:name w:val="icsm_bodytext"/>
    <w:basedOn w:val="Normal"/>
    <w:pPr>
      <w:ind w:firstLine="240"/>
      <w:jc w:val="both"/>
    </w:pPr>
  </w:style>
  <w:style w:type="paragraph" w:customStyle="1" w:styleId="icsmheading1">
    <w:name w:val="icsm_heading1"/>
    <w:basedOn w:val="Normal"/>
    <w:pPr>
      <w:spacing w:before="480" w:after="240"/>
    </w:pPr>
    <w:rPr>
      <w:b/>
    </w:rPr>
  </w:style>
  <w:style w:type="paragraph" w:customStyle="1" w:styleId="icsmheading2">
    <w:name w:val="icsm_heading2"/>
    <w:basedOn w:val="Normal"/>
    <w:pPr>
      <w:spacing w:before="240" w:after="240"/>
    </w:pPr>
    <w:rPr>
      <w:i/>
    </w:rPr>
  </w:style>
  <w:style w:type="paragraph" w:customStyle="1" w:styleId="icsmtabletext">
    <w:name w:val="icsm_tabletext"/>
    <w:basedOn w:val="icsmbodytext"/>
    <w:pPr>
      <w:spacing w:before="40"/>
      <w:ind w:firstLine="0"/>
      <w:jc w:val="left"/>
    </w:pPr>
    <w:rPr>
      <w:sz w:val="16"/>
    </w:rPr>
  </w:style>
  <w:style w:type="paragraph" w:customStyle="1" w:styleId="icsmtablecaption">
    <w:name w:val="icsm_tablecaption"/>
    <w:basedOn w:val="Normal"/>
    <w:pPr>
      <w:spacing w:after="80"/>
    </w:pPr>
    <w:rPr>
      <w:sz w:val="16"/>
    </w:rPr>
  </w:style>
  <w:style w:type="paragraph" w:customStyle="1" w:styleId="icsmtableno">
    <w:name w:val="icsm_tableno"/>
    <w:basedOn w:val="Normal"/>
    <w:rPr>
      <w:sz w:val="16"/>
    </w:rPr>
  </w:style>
  <w:style w:type="paragraph" w:customStyle="1" w:styleId="icsmtablefootnote">
    <w:name w:val="icsm_tablefootnote"/>
    <w:basedOn w:val="icsmtabletext"/>
    <w:pPr>
      <w:ind w:firstLine="238"/>
    </w:pPr>
  </w:style>
  <w:style w:type="paragraph" w:customStyle="1" w:styleId="icsmfigurecaption">
    <w:name w:val="icsm_figurecaption"/>
    <w:basedOn w:val="Normal"/>
    <w:pPr>
      <w:spacing w:before="200" w:after="240"/>
      <w:jc w:val="center"/>
    </w:pPr>
    <w:rPr>
      <w:sz w:val="16"/>
    </w:rPr>
  </w:style>
  <w:style w:type="paragraph" w:customStyle="1" w:styleId="icsmtitle">
    <w:name w:val="icsm_title"/>
    <w:basedOn w:val="Normal"/>
    <w:pPr>
      <w:spacing w:before="2160" w:after="240"/>
      <w:jc w:val="center"/>
    </w:pPr>
    <w:rPr>
      <w:sz w:val="34"/>
    </w:rPr>
  </w:style>
  <w:style w:type="paragraph" w:customStyle="1" w:styleId="icsmauthors">
    <w:name w:val="icsm_authors"/>
    <w:basedOn w:val="Normal"/>
    <w:pPr>
      <w:spacing w:after="160"/>
      <w:jc w:val="center"/>
    </w:pPr>
    <w:rPr>
      <w:sz w:val="26"/>
    </w:rPr>
  </w:style>
  <w:style w:type="paragraph" w:customStyle="1" w:styleId="icsmaddresses">
    <w:name w:val="icsm_addresses"/>
    <w:basedOn w:val="Normal"/>
    <w:pPr>
      <w:spacing w:after="120"/>
      <w:jc w:val="center"/>
    </w:pPr>
    <w:rPr>
      <w:i/>
      <w:sz w:val="16"/>
    </w:rPr>
  </w:style>
  <w:style w:type="paragraph" w:customStyle="1" w:styleId="icsmhistory">
    <w:name w:val="icsm_history"/>
    <w:basedOn w:val="Normal"/>
    <w:pPr>
      <w:spacing w:after="200"/>
      <w:jc w:val="center"/>
    </w:pPr>
    <w:rPr>
      <w:sz w:val="16"/>
    </w:rPr>
  </w:style>
  <w:style w:type="paragraph" w:customStyle="1" w:styleId="icsmabstracttitle">
    <w:name w:val="icsm_abstracttitle"/>
    <w:basedOn w:val="Normal"/>
    <w:pPr>
      <w:pBdr>
        <w:top w:val="single" w:sz="8" w:space="1" w:color="auto"/>
      </w:pBdr>
      <w:spacing w:after="220"/>
    </w:pPr>
    <w:rPr>
      <w:b/>
      <w:sz w:val="18"/>
    </w:rPr>
  </w:style>
  <w:style w:type="paragraph" w:customStyle="1" w:styleId="icsmabstract">
    <w:name w:val="icsm_abstract"/>
    <w:basedOn w:val="Normal"/>
    <w:pPr>
      <w:spacing w:after="220"/>
      <w:ind w:firstLine="240"/>
      <w:jc w:val="both"/>
    </w:pPr>
    <w:rPr>
      <w:sz w:val="18"/>
    </w:rPr>
  </w:style>
  <w:style w:type="paragraph" w:customStyle="1" w:styleId="icsmkeywords">
    <w:name w:val="icsm_keywords"/>
    <w:basedOn w:val="Normal"/>
    <w:pPr>
      <w:jc w:val="both"/>
    </w:pPr>
    <w:rPr>
      <w:sz w:val="16"/>
    </w:rPr>
  </w:style>
  <w:style w:type="paragraph" w:customStyle="1" w:styleId="icsmequations">
    <w:name w:val="icsm_equations"/>
    <w:basedOn w:val="Normal"/>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styleId="BalloonText">
    <w:name w:val="Balloon Text"/>
    <w:basedOn w:val="Normal"/>
    <w:link w:val="BalloonTextChar"/>
    <w:rsid w:val="00FB7D30"/>
    <w:rPr>
      <w:rFonts w:ascii="Tahoma" w:hAnsi="Tahoma" w:cs="Tahoma"/>
      <w:sz w:val="16"/>
      <w:szCs w:val="16"/>
    </w:rPr>
  </w:style>
  <w:style w:type="paragraph" w:customStyle="1" w:styleId="icsmfootnote">
    <w:name w:val="icsm_footnote"/>
    <w:basedOn w:val="FootnoteText"/>
    <w:pPr>
      <w:ind w:firstLine="238"/>
    </w:pPr>
    <w:rPr>
      <w:sz w:val="16"/>
    </w:rPr>
  </w:style>
  <w:style w:type="character" w:customStyle="1" w:styleId="BalloonTextChar">
    <w:name w:val="Balloon Text Char"/>
    <w:basedOn w:val="DefaultParagraphFont"/>
    <w:link w:val="BalloonText"/>
    <w:rsid w:val="00FB7D30"/>
    <w:rPr>
      <w:rFonts w:ascii="Tahoma" w:hAnsi="Tahoma" w:cs="Tahoma"/>
      <w:sz w:val="16"/>
      <w:szCs w:val="16"/>
      <w:lang w:val="en-GB" w:eastAsia="it-IT"/>
    </w:rPr>
  </w:style>
  <w:style w:type="table" w:styleId="TableGrid">
    <w:name w:val="Table Grid"/>
    <w:basedOn w:val="TableNormal"/>
    <w:rsid w:val="00FB7D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7D30"/>
    <w:rPr>
      <w:color w:val="0000FF" w:themeColor="hyperlink"/>
      <w:u w:val="single"/>
    </w:rPr>
  </w:style>
  <w:style w:type="paragraph" w:customStyle="1" w:styleId="Table">
    <w:name w:val="Table"/>
    <w:basedOn w:val="Normal"/>
    <w:rsid w:val="00FB7D30"/>
    <w:pPr>
      <w:numPr>
        <w:numId w:val="7"/>
      </w:numPr>
      <w:tabs>
        <w:tab w:val="clear" w:pos="717"/>
      </w:tabs>
      <w:ind w:left="0" w:firstLine="0"/>
    </w:pPr>
    <w:rPr>
      <w:rFonts w:eastAsia="MS Mincho"/>
      <w:sz w:val="16"/>
      <w:szCs w:val="24"/>
      <w:lang w:val="en-US" w:eastAsia="ja-JP"/>
    </w:rPr>
  </w:style>
  <w:style w:type="paragraph" w:customStyle="1" w:styleId="Body">
    <w:name w:val="Body"/>
    <w:basedOn w:val="Normal"/>
    <w:rsid w:val="009047CC"/>
    <w:pPr>
      <w:spacing w:before="120"/>
      <w:jc w:val="both"/>
    </w:pPr>
    <w:rPr>
      <w:szCs w:val="24"/>
      <w:lang w:eastAsia="en-US"/>
    </w:rPr>
  </w:style>
  <w:style w:type="paragraph" w:styleId="Header">
    <w:name w:val="header"/>
    <w:basedOn w:val="Normal"/>
    <w:link w:val="HeaderChar"/>
    <w:rsid w:val="007663E5"/>
    <w:pPr>
      <w:tabs>
        <w:tab w:val="center" w:pos="4680"/>
        <w:tab w:val="right" w:pos="9360"/>
      </w:tabs>
    </w:pPr>
  </w:style>
  <w:style w:type="character" w:customStyle="1" w:styleId="HeaderChar">
    <w:name w:val="Header Char"/>
    <w:basedOn w:val="DefaultParagraphFont"/>
    <w:link w:val="Header"/>
    <w:rsid w:val="007663E5"/>
    <w:rPr>
      <w:lang w:val="en-GB" w:eastAsia="it-IT"/>
    </w:rPr>
  </w:style>
  <w:style w:type="paragraph" w:styleId="Footer">
    <w:name w:val="footer"/>
    <w:basedOn w:val="Normal"/>
    <w:link w:val="FooterChar"/>
    <w:uiPriority w:val="99"/>
    <w:rsid w:val="007663E5"/>
    <w:pPr>
      <w:tabs>
        <w:tab w:val="center" w:pos="4680"/>
        <w:tab w:val="right" w:pos="9360"/>
      </w:tabs>
    </w:pPr>
  </w:style>
  <w:style w:type="character" w:customStyle="1" w:styleId="FooterChar">
    <w:name w:val="Footer Char"/>
    <w:basedOn w:val="DefaultParagraphFont"/>
    <w:link w:val="Footer"/>
    <w:uiPriority w:val="99"/>
    <w:rsid w:val="007663E5"/>
    <w:rPr>
      <w:lang w:val="en-GB" w:eastAsia="it-IT"/>
    </w:rPr>
  </w:style>
  <w:style w:type="paragraph" w:customStyle="1" w:styleId="Equation">
    <w:name w:val="Equation"/>
    <w:basedOn w:val="Body"/>
    <w:rsid w:val="007663E5"/>
    <w:pPr>
      <w:tabs>
        <w:tab w:val="right" w:pos="4366"/>
      </w:tabs>
    </w:pPr>
  </w:style>
  <w:style w:type="character" w:customStyle="1" w:styleId="Heading2Char">
    <w:name w:val="Heading 2 Char"/>
    <w:basedOn w:val="DefaultParagraphFont"/>
    <w:link w:val="Heading2"/>
    <w:rsid w:val="00A42864"/>
    <w:rPr>
      <w:rFonts w:eastAsia="SimSun"/>
      <w:i/>
      <w:iCs/>
      <w:noProof/>
    </w:rPr>
  </w:style>
  <w:style w:type="character" w:customStyle="1" w:styleId="comment-copy">
    <w:name w:val="comment-copy"/>
    <w:basedOn w:val="DefaultParagraphFont"/>
    <w:rsid w:val="00CF4041"/>
  </w:style>
  <w:style w:type="paragraph" w:styleId="ListParagraph">
    <w:name w:val="List Paragraph"/>
    <w:basedOn w:val="Normal"/>
    <w:uiPriority w:val="34"/>
    <w:qFormat/>
    <w:rsid w:val="00FF706C"/>
    <w:pPr>
      <w:ind w:left="720"/>
      <w:contextualSpacing/>
    </w:pPr>
  </w:style>
  <w:style w:type="character" w:customStyle="1" w:styleId="Heading1Char">
    <w:name w:val="Heading 1 Char"/>
    <w:basedOn w:val="DefaultParagraphFont"/>
    <w:link w:val="Heading1"/>
    <w:rsid w:val="00344AFE"/>
    <w:rPr>
      <w:rFonts w:asciiTheme="majorHAnsi" w:eastAsiaTheme="majorEastAsia" w:hAnsiTheme="majorHAnsi" w:cstheme="majorBidi"/>
      <w:color w:val="365F91" w:themeColor="accent1" w:themeShade="BF"/>
      <w:sz w:val="32"/>
      <w:szCs w:val="32"/>
      <w:lang w:val="en-GB" w:eastAsia="it-IT"/>
    </w:rPr>
  </w:style>
  <w:style w:type="paragraph" w:styleId="EndnoteText">
    <w:name w:val="endnote text"/>
    <w:basedOn w:val="Normal"/>
    <w:link w:val="EndnoteTextChar"/>
    <w:semiHidden/>
    <w:unhideWhenUsed/>
    <w:rsid w:val="00087065"/>
  </w:style>
  <w:style w:type="character" w:customStyle="1" w:styleId="EndnoteTextChar">
    <w:name w:val="Endnote Text Char"/>
    <w:basedOn w:val="DefaultParagraphFont"/>
    <w:link w:val="EndnoteText"/>
    <w:semiHidden/>
    <w:rsid w:val="00087065"/>
    <w:rPr>
      <w:lang w:val="en-GB" w:eastAsia="it-IT"/>
    </w:rPr>
  </w:style>
  <w:style w:type="character" w:styleId="EndnoteReference">
    <w:name w:val="endnote reference"/>
    <w:basedOn w:val="DefaultParagraphFont"/>
    <w:semiHidden/>
    <w:unhideWhenUsed/>
    <w:rsid w:val="00087065"/>
    <w:rPr>
      <w:vertAlign w:val="superscript"/>
    </w:rPr>
  </w:style>
  <w:style w:type="character" w:customStyle="1" w:styleId="FootnoteTextChar">
    <w:name w:val="Footnote Text Char"/>
    <w:basedOn w:val="DefaultParagraphFont"/>
    <w:link w:val="FootnoteText"/>
    <w:semiHidden/>
    <w:rsid w:val="001140F0"/>
    <w:rPr>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80089">
      <w:bodyDiv w:val="1"/>
      <w:marLeft w:val="0"/>
      <w:marRight w:val="0"/>
      <w:marTop w:val="0"/>
      <w:marBottom w:val="0"/>
      <w:divBdr>
        <w:top w:val="none" w:sz="0" w:space="0" w:color="auto"/>
        <w:left w:val="none" w:sz="0" w:space="0" w:color="auto"/>
        <w:bottom w:val="none" w:sz="0" w:space="0" w:color="auto"/>
        <w:right w:val="none" w:sz="0" w:space="0" w:color="auto"/>
      </w:divBdr>
    </w:div>
    <w:div w:id="582957961">
      <w:bodyDiv w:val="1"/>
      <w:marLeft w:val="0"/>
      <w:marRight w:val="0"/>
      <w:marTop w:val="0"/>
      <w:marBottom w:val="0"/>
      <w:divBdr>
        <w:top w:val="none" w:sz="0" w:space="0" w:color="auto"/>
        <w:left w:val="none" w:sz="0" w:space="0" w:color="auto"/>
        <w:bottom w:val="none" w:sz="0" w:space="0" w:color="auto"/>
        <w:right w:val="none" w:sz="0" w:space="0" w:color="auto"/>
      </w:divBdr>
    </w:div>
    <w:div w:id="644970643">
      <w:bodyDiv w:val="1"/>
      <w:marLeft w:val="0"/>
      <w:marRight w:val="0"/>
      <w:marTop w:val="0"/>
      <w:marBottom w:val="0"/>
      <w:divBdr>
        <w:top w:val="none" w:sz="0" w:space="0" w:color="auto"/>
        <w:left w:val="none" w:sz="0" w:space="0" w:color="auto"/>
        <w:bottom w:val="none" w:sz="0" w:space="0" w:color="auto"/>
        <w:right w:val="none" w:sz="0" w:space="0" w:color="auto"/>
      </w:divBdr>
      <w:divsChild>
        <w:div w:id="1860240675">
          <w:marLeft w:val="0"/>
          <w:marRight w:val="0"/>
          <w:marTop w:val="0"/>
          <w:marBottom w:val="0"/>
          <w:divBdr>
            <w:top w:val="none" w:sz="0" w:space="0" w:color="auto"/>
            <w:left w:val="none" w:sz="0" w:space="0" w:color="auto"/>
            <w:bottom w:val="none" w:sz="0" w:space="0" w:color="auto"/>
            <w:right w:val="none" w:sz="0" w:space="0" w:color="auto"/>
          </w:divBdr>
        </w:div>
      </w:divsChild>
    </w:div>
    <w:div w:id="906915169">
      <w:bodyDiv w:val="1"/>
      <w:marLeft w:val="0"/>
      <w:marRight w:val="0"/>
      <w:marTop w:val="0"/>
      <w:marBottom w:val="0"/>
      <w:divBdr>
        <w:top w:val="none" w:sz="0" w:space="0" w:color="auto"/>
        <w:left w:val="none" w:sz="0" w:space="0" w:color="auto"/>
        <w:bottom w:val="none" w:sz="0" w:space="0" w:color="auto"/>
        <w:right w:val="none" w:sz="0" w:space="0" w:color="auto"/>
      </w:divBdr>
      <w:divsChild>
        <w:div w:id="183711885">
          <w:marLeft w:val="0"/>
          <w:marRight w:val="0"/>
          <w:marTop w:val="0"/>
          <w:marBottom w:val="0"/>
          <w:divBdr>
            <w:top w:val="none" w:sz="0" w:space="0" w:color="auto"/>
            <w:left w:val="none" w:sz="0" w:space="0" w:color="auto"/>
            <w:bottom w:val="none" w:sz="0" w:space="0" w:color="auto"/>
            <w:right w:val="none" w:sz="0" w:space="0" w:color="auto"/>
          </w:divBdr>
        </w:div>
      </w:divsChild>
    </w:div>
    <w:div w:id="928851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uthor@GTE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pastyle.ap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uthor@GTE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23175-5E27-4DD2-9042-C3DF79F98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3</Pages>
  <Words>1227</Words>
  <Characters>6998</Characters>
  <Application>Microsoft Office Word</Application>
  <DocSecurity>0</DocSecurity>
  <Lines>58</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Elsevier instructions for the preparation of a 2-column-format camera ready paper</vt:lpstr>
      <vt:lpstr>Elsevier instructions for the preparation of a 2-column-format camera ready paper</vt:lpstr>
    </vt:vector>
  </TitlesOfParts>
  <Company>Elsevier Science</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sevier instructions for the preparation of a 2-column-format camera ready paper</dc:title>
  <dc:creator>Elsevier Science Ltd</dc:creator>
  <cp:lastModifiedBy>Rania M.</cp:lastModifiedBy>
  <cp:revision>82</cp:revision>
  <cp:lastPrinted>2000-03-29T08:11:00Z</cp:lastPrinted>
  <dcterms:created xsi:type="dcterms:W3CDTF">2022-06-13T05:47:00Z</dcterms:created>
  <dcterms:modified xsi:type="dcterms:W3CDTF">2022-09-11T09:34:00Z</dcterms:modified>
</cp:coreProperties>
</file>